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D8CBB" w14:textId="77777777" w:rsidR="00725C70" w:rsidRPr="00725C70" w:rsidRDefault="00725C70" w:rsidP="00255E3F">
      <w:pPr>
        <w:jc w:val="both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</w:p>
    <w:p w14:paraId="0399F370" w14:textId="3A5526CB" w:rsidR="00C45BCD" w:rsidRPr="00725C70" w:rsidRDefault="00C45BCD" w:rsidP="00A028B9">
      <w:pPr>
        <w:jc w:val="right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  <w:r w:rsidRPr="00CF2E18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 xml:space="preserve">Załącznik nr 1 do </w:t>
      </w:r>
      <w:r w:rsidR="00A028B9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>Regulaminu</w:t>
      </w:r>
      <w:r w:rsidRPr="00725C70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 </w:t>
      </w:r>
    </w:p>
    <w:p w14:paraId="441CD106" w14:textId="77777777" w:rsidR="00784818" w:rsidRPr="00725C70" w:rsidRDefault="00784818" w:rsidP="00C45BCD">
      <w:pPr>
        <w:jc w:val="both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</w:p>
    <w:p w14:paraId="208BBC02" w14:textId="77777777" w:rsidR="00C45BCD" w:rsidRPr="00725C70" w:rsidRDefault="00C45BCD" w:rsidP="00255E3F">
      <w:pPr>
        <w:jc w:val="both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</w:p>
    <w:p w14:paraId="2BB850A0" w14:textId="39B87E0D" w:rsidR="00C45BCD" w:rsidRPr="00CF2E18" w:rsidRDefault="00C45BCD" w:rsidP="00C45BCD">
      <w:pPr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bookmarkStart w:id="0" w:name="_Hlk61010455"/>
      <w:r w:rsidRPr="00CF2E18">
        <w:rPr>
          <w:rFonts w:ascii="Times New Roman" w:eastAsia="Times New Roman" w:hAnsi="Times New Roman" w:cs="Times New Roman"/>
          <w:b/>
          <w:bCs/>
          <w:lang w:eastAsia="pl-PL"/>
        </w:rPr>
        <w:t xml:space="preserve">Katalog </w:t>
      </w:r>
      <w:r w:rsidR="006265D5" w:rsidRPr="00CF2E18">
        <w:rPr>
          <w:rFonts w:ascii="Times New Roman" w:eastAsia="Times New Roman" w:hAnsi="Times New Roman" w:cs="Times New Roman"/>
          <w:b/>
          <w:bCs/>
          <w:lang w:eastAsia="pl-PL"/>
        </w:rPr>
        <w:t>kosztów</w:t>
      </w:r>
      <w:r w:rsidRPr="00CF2E18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="00784818" w:rsidRPr="004B7B25">
        <w:rPr>
          <w:rFonts w:ascii="Times New Roman" w:eastAsia="Times New Roman" w:hAnsi="Times New Roman" w:cs="Times New Roman"/>
          <w:b/>
          <w:bCs/>
          <w:lang w:eastAsia="pl-PL"/>
        </w:rPr>
        <w:t>działalnoś</w:t>
      </w:r>
      <w:r w:rsidR="00BC30C2">
        <w:rPr>
          <w:rFonts w:ascii="Times New Roman" w:eastAsia="Times New Roman" w:hAnsi="Times New Roman" w:cs="Times New Roman"/>
          <w:b/>
          <w:bCs/>
          <w:lang w:eastAsia="pl-PL"/>
        </w:rPr>
        <w:t>ci</w:t>
      </w:r>
      <w:r w:rsidR="00CF2E18" w:rsidRPr="00BC30C2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="00784818" w:rsidRPr="00CF2E18">
        <w:rPr>
          <w:rFonts w:ascii="Times New Roman" w:eastAsia="Times New Roman" w:hAnsi="Times New Roman" w:cs="Times New Roman"/>
          <w:b/>
          <w:bCs/>
          <w:lang w:eastAsia="pl-PL"/>
        </w:rPr>
        <w:t>naukowo-badawcz</w:t>
      </w:r>
      <w:r w:rsidR="00BC30C2">
        <w:rPr>
          <w:rFonts w:ascii="Times New Roman" w:eastAsia="Times New Roman" w:hAnsi="Times New Roman" w:cs="Times New Roman"/>
          <w:b/>
          <w:bCs/>
          <w:lang w:eastAsia="pl-PL"/>
        </w:rPr>
        <w:t>ej</w:t>
      </w:r>
      <w:r w:rsidR="00784818" w:rsidRPr="00CF2E18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CF2E18">
        <w:rPr>
          <w:rFonts w:ascii="Times New Roman" w:eastAsia="Times New Roman" w:hAnsi="Times New Roman" w:cs="Times New Roman"/>
          <w:b/>
          <w:bCs/>
          <w:lang w:eastAsia="pl-PL"/>
        </w:rPr>
        <w:t>dyscypliny</w:t>
      </w:r>
      <w:r w:rsidR="006265D5" w:rsidRPr="00CF2E18">
        <w:rPr>
          <w:rFonts w:ascii="Times New Roman" w:eastAsia="Times New Roman" w:hAnsi="Times New Roman" w:cs="Times New Roman"/>
          <w:b/>
          <w:bCs/>
          <w:lang w:eastAsia="pl-PL"/>
        </w:rPr>
        <w:t xml:space="preserve"> naukowej</w:t>
      </w:r>
    </w:p>
    <w:p w14:paraId="02D12D41" w14:textId="77777777" w:rsidR="00C45BCD" w:rsidRPr="00CF2E18" w:rsidRDefault="00C45BCD" w:rsidP="00CF2E18">
      <w:pPr>
        <w:spacing w:line="360" w:lineRule="auto"/>
        <w:rPr>
          <w:rFonts w:ascii="Times New Roman" w:eastAsia="Times New Roman" w:hAnsi="Times New Roman" w:cs="Times New Roman"/>
          <w:lang w:eastAsia="pl-PL"/>
        </w:rPr>
      </w:pPr>
    </w:p>
    <w:p w14:paraId="2DC1D495" w14:textId="7070F1C1" w:rsidR="00C748EF" w:rsidRPr="006B005C" w:rsidRDefault="00C748EF" w:rsidP="007D2862">
      <w:pPr>
        <w:pStyle w:val="Akapitzlist"/>
        <w:numPr>
          <w:ilvl w:val="0"/>
          <w:numId w:val="11"/>
        </w:numPr>
        <w:ind w:left="284" w:hanging="284"/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 xml:space="preserve">Katalog </w:t>
      </w:r>
      <w:r w:rsidR="006265D5" w:rsidRPr="006B005C">
        <w:rPr>
          <w:rFonts w:ascii="Times New Roman" w:eastAsia="Times New Roman" w:hAnsi="Times New Roman" w:cs="Times New Roman"/>
          <w:lang w:eastAsia="pl-PL"/>
        </w:rPr>
        <w:t>kosztów</w:t>
      </w:r>
      <w:r w:rsidRPr="006B005C">
        <w:rPr>
          <w:rFonts w:ascii="Times New Roman" w:eastAsia="Times New Roman" w:hAnsi="Times New Roman" w:cs="Times New Roman"/>
          <w:lang w:eastAsia="pl-PL"/>
        </w:rPr>
        <w:t xml:space="preserve"> </w:t>
      </w:r>
      <w:r w:rsidR="00BC30C2" w:rsidRPr="006B005C">
        <w:rPr>
          <w:rFonts w:ascii="Times New Roman" w:eastAsia="Times New Roman" w:hAnsi="Times New Roman" w:cs="Times New Roman"/>
          <w:lang w:eastAsia="pl-PL"/>
        </w:rPr>
        <w:t>zawiera</w:t>
      </w:r>
      <w:r w:rsidR="007D2862" w:rsidRPr="006B005C">
        <w:rPr>
          <w:rFonts w:ascii="Times New Roman" w:eastAsia="Times New Roman" w:hAnsi="Times New Roman" w:cs="Times New Roman"/>
          <w:lang w:eastAsia="pl-PL"/>
        </w:rPr>
        <w:t xml:space="preserve"> koszty</w:t>
      </w:r>
      <w:r w:rsidR="00BC30C2" w:rsidRPr="006B005C">
        <w:rPr>
          <w:rFonts w:ascii="Times New Roman" w:eastAsia="Times New Roman" w:hAnsi="Times New Roman" w:cs="Times New Roman"/>
          <w:lang w:eastAsia="pl-PL"/>
        </w:rPr>
        <w:t xml:space="preserve">, które mogą zostać sfinansowane w ramach </w:t>
      </w:r>
      <w:r w:rsidRPr="006B005C">
        <w:rPr>
          <w:rFonts w:ascii="Times New Roman" w:eastAsia="Times New Roman" w:hAnsi="Times New Roman" w:cs="Times New Roman"/>
          <w:lang w:eastAsia="pl-PL"/>
        </w:rPr>
        <w:t>realizacji działalności naukowo-badawczej dyscypliny naukowej.</w:t>
      </w:r>
    </w:p>
    <w:p w14:paraId="4B912680" w14:textId="77777777" w:rsidR="007D2862" w:rsidRPr="006B005C" w:rsidRDefault="007D2862" w:rsidP="007D2862">
      <w:pPr>
        <w:pStyle w:val="Akapitzlist"/>
        <w:ind w:left="284"/>
        <w:jc w:val="both"/>
        <w:rPr>
          <w:rFonts w:ascii="Times New Roman" w:eastAsia="Times New Roman" w:hAnsi="Times New Roman" w:cs="Times New Roman"/>
          <w:lang w:eastAsia="pl-PL"/>
        </w:rPr>
      </w:pPr>
    </w:p>
    <w:p w14:paraId="000513EE" w14:textId="02761A8C" w:rsidR="00C748EF" w:rsidRPr="006B005C" w:rsidRDefault="00784818" w:rsidP="007D2862">
      <w:pPr>
        <w:pStyle w:val="Akapitzlist"/>
        <w:numPr>
          <w:ilvl w:val="0"/>
          <w:numId w:val="11"/>
        </w:numPr>
        <w:ind w:left="284" w:hanging="284"/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 xml:space="preserve">Katalog </w:t>
      </w:r>
      <w:r w:rsidR="006265D5" w:rsidRPr="006B005C">
        <w:rPr>
          <w:rFonts w:ascii="Times New Roman" w:eastAsia="Times New Roman" w:hAnsi="Times New Roman" w:cs="Times New Roman"/>
          <w:lang w:eastAsia="pl-PL"/>
        </w:rPr>
        <w:t xml:space="preserve">kosztów </w:t>
      </w:r>
      <w:r w:rsidRPr="006B005C">
        <w:rPr>
          <w:rFonts w:ascii="Times New Roman" w:eastAsia="Times New Roman" w:hAnsi="Times New Roman" w:cs="Times New Roman"/>
          <w:lang w:eastAsia="pl-PL"/>
        </w:rPr>
        <w:t>na działalność naukowo-badawczą dyscypliny nie jest katalogiem zamkniętym</w:t>
      </w:r>
      <w:r w:rsidR="007D2862" w:rsidRPr="006B005C">
        <w:rPr>
          <w:rFonts w:ascii="Times New Roman" w:eastAsia="Times New Roman" w:hAnsi="Times New Roman" w:cs="Times New Roman"/>
          <w:lang w:eastAsia="pl-PL"/>
        </w:rPr>
        <w:t>,</w:t>
      </w:r>
      <w:r w:rsidRPr="006B005C">
        <w:rPr>
          <w:rFonts w:ascii="Times New Roman" w:eastAsia="Times New Roman" w:hAnsi="Times New Roman" w:cs="Times New Roman"/>
          <w:lang w:eastAsia="pl-PL"/>
        </w:rPr>
        <w:t xml:space="preserve"> tzn. wydatki spoza katalogu są możliwe </w:t>
      </w:r>
      <w:r w:rsidR="007D2862" w:rsidRPr="006B005C">
        <w:rPr>
          <w:rFonts w:ascii="Times New Roman" w:eastAsia="Times New Roman" w:hAnsi="Times New Roman" w:cs="Times New Roman"/>
          <w:lang w:eastAsia="pl-PL"/>
        </w:rPr>
        <w:t xml:space="preserve">do realizacji </w:t>
      </w:r>
      <w:r w:rsidRPr="006B005C">
        <w:rPr>
          <w:rFonts w:ascii="Times New Roman" w:eastAsia="Times New Roman" w:hAnsi="Times New Roman" w:cs="Times New Roman"/>
          <w:lang w:eastAsia="pl-PL"/>
        </w:rPr>
        <w:t xml:space="preserve">po otrzymaniu zgody </w:t>
      </w:r>
      <w:r w:rsidR="007D2862" w:rsidRPr="006B005C">
        <w:rPr>
          <w:rFonts w:ascii="Times New Roman" w:eastAsia="Times New Roman" w:hAnsi="Times New Roman" w:cs="Times New Roman"/>
          <w:lang w:eastAsia="pl-PL"/>
        </w:rPr>
        <w:t>r</w:t>
      </w:r>
      <w:r w:rsidRPr="006B005C">
        <w:rPr>
          <w:rFonts w:ascii="Times New Roman" w:eastAsia="Times New Roman" w:hAnsi="Times New Roman" w:cs="Times New Roman"/>
          <w:lang w:eastAsia="pl-PL"/>
        </w:rPr>
        <w:t>ektora bądź upoważnionego prorektora.</w:t>
      </w:r>
      <w:r w:rsidR="006265D5" w:rsidRPr="006B005C">
        <w:rPr>
          <w:rFonts w:ascii="Times New Roman" w:hAnsi="Times New Roman" w:cs="Times New Roman"/>
        </w:rPr>
        <w:t xml:space="preserve"> </w:t>
      </w:r>
      <w:r w:rsidR="006265D5" w:rsidRPr="006B005C">
        <w:rPr>
          <w:rFonts w:ascii="Times New Roman" w:eastAsia="Times New Roman" w:hAnsi="Times New Roman" w:cs="Times New Roman"/>
          <w:lang w:eastAsia="pl-PL"/>
        </w:rPr>
        <w:t xml:space="preserve">Koszty </w:t>
      </w:r>
      <w:r w:rsidR="007D2862" w:rsidRPr="006B005C">
        <w:rPr>
          <w:rFonts w:ascii="Times New Roman" w:eastAsia="Times New Roman" w:hAnsi="Times New Roman" w:cs="Times New Roman"/>
          <w:lang w:eastAsia="pl-PL"/>
        </w:rPr>
        <w:t xml:space="preserve">wydatków spoza katalogu </w:t>
      </w:r>
      <w:r w:rsidR="006265D5" w:rsidRPr="006B005C">
        <w:rPr>
          <w:rFonts w:ascii="Times New Roman" w:eastAsia="Times New Roman" w:hAnsi="Times New Roman" w:cs="Times New Roman"/>
          <w:lang w:eastAsia="pl-PL"/>
        </w:rPr>
        <w:t>obciążają budżet dyscypliny.</w:t>
      </w:r>
    </w:p>
    <w:p w14:paraId="1749042C" w14:textId="77777777" w:rsidR="000E2AAB" w:rsidRPr="006B005C" w:rsidRDefault="000E2AAB" w:rsidP="007D2862">
      <w:pPr>
        <w:jc w:val="both"/>
        <w:rPr>
          <w:rFonts w:ascii="Times New Roman" w:eastAsia="Times New Roman" w:hAnsi="Times New Roman" w:cs="Times New Roman"/>
          <w:lang w:eastAsia="pl-PL"/>
        </w:rPr>
      </w:pPr>
    </w:p>
    <w:p w14:paraId="5DDA33A0" w14:textId="0F62DE6B" w:rsidR="00C748EF" w:rsidRPr="006B005C" w:rsidRDefault="007D2862" w:rsidP="00F508F6">
      <w:pPr>
        <w:pStyle w:val="Akapitzlist"/>
        <w:numPr>
          <w:ilvl w:val="0"/>
          <w:numId w:val="11"/>
        </w:numPr>
        <w:ind w:left="284" w:hanging="284"/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 xml:space="preserve">Do </w:t>
      </w:r>
      <w:r w:rsidR="006265D5" w:rsidRPr="006B005C">
        <w:rPr>
          <w:rFonts w:ascii="Times New Roman" w:eastAsia="Times New Roman" w:hAnsi="Times New Roman" w:cs="Times New Roman"/>
          <w:lang w:eastAsia="pl-PL"/>
        </w:rPr>
        <w:t xml:space="preserve">dyspozycji przewodniczącego rady </w:t>
      </w:r>
      <w:r w:rsidRPr="006B005C">
        <w:rPr>
          <w:rFonts w:ascii="Times New Roman" w:eastAsia="Times New Roman" w:hAnsi="Times New Roman" w:cs="Times New Roman"/>
          <w:lang w:eastAsia="pl-PL"/>
        </w:rPr>
        <w:t xml:space="preserve">naukowej </w:t>
      </w:r>
      <w:r w:rsidR="006265D5" w:rsidRPr="006B005C">
        <w:rPr>
          <w:rFonts w:ascii="Times New Roman" w:eastAsia="Times New Roman" w:hAnsi="Times New Roman" w:cs="Times New Roman"/>
          <w:lang w:eastAsia="pl-PL"/>
        </w:rPr>
        <w:t>dyscypliny</w:t>
      </w:r>
      <w:r w:rsidRPr="006B005C">
        <w:rPr>
          <w:rFonts w:ascii="Times New Roman" w:eastAsia="Times New Roman" w:hAnsi="Times New Roman" w:cs="Times New Roman"/>
          <w:lang w:eastAsia="pl-PL"/>
        </w:rPr>
        <w:t xml:space="preserve"> należy wydatkowanie środków finansowych obejmując</w:t>
      </w:r>
      <w:r w:rsidR="00E36A3F" w:rsidRPr="006B005C">
        <w:rPr>
          <w:rFonts w:ascii="Times New Roman" w:eastAsia="Times New Roman" w:hAnsi="Times New Roman" w:cs="Times New Roman"/>
          <w:lang w:eastAsia="pl-PL"/>
        </w:rPr>
        <w:t>e</w:t>
      </w:r>
      <w:r w:rsidRPr="006B005C">
        <w:rPr>
          <w:rFonts w:ascii="Times New Roman" w:eastAsia="Times New Roman" w:hAnsi="Times New Roman" w:cs="Times New Roman"/>
          <w:lang w:eastAsia="pl-PL"/>
        </w:rPr>
        <w:t xml:space="preserve"> </w:t>
      </w:r>
      <w:r w:rsidR="00F508F6" w:rsidRPr="006B005C">
        <w:rPr>
          <w:rFonts w:ascii="Times New Roman" w:eastAsia="Times New Roman" w:hAnsi="Times New Roman" w:cs="Times New Roman"/>
          <w:lang w:eastAsia="pl-PL"/>
        </w:rPr>
        <w:t>niezbędne koszty</w:t>
      </w:r>
      <w:r w:rsidR="00C748EF" w:rsidRPr="006B005C">
        <w:rPr>
          <w:rFonts w:ascii="Times New Roman" w:eastAsia="Times New Roman" w:hAnsi="Times New Roman" w:cs="Times New Roman"/>
          <w:lang w:eastAsia="pl-PL"/>
        </w:rPr>
        <w:t>:</w:t>
      </w:r>
      <w:r w:rsidR="00F508F6" w:rsidRPr="006B005C">
        <w:rPr>
          <w:rFonts w:ascii="Times New Roman" w:eastAsia="Times New Roman" w:hAnsi="Times New Roman" w:cs="Times New Roman"/>
          <w:lang w:eastAsia="pl-PL"/>
        </w:rPr>
        <w:t xml:space="preserve"> </w:t>
      </w:r>
    </w:p>
    <w:p w14:paraId="16FB7ABD" w14:textId="6E71510F" w:rsidR="00C45BCD" w:rsidRPr="006B005C" w:rsidRDefault="00C45BCD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>publikacji artykułu naukowego z listy</w:t>
      </w:r>
      <w:r w:rsidR="00E36A3F" w:rsidRPr="006B005C">
        <w:rPr>
          <w:rFonts w:ascii="Times New Roman" w:eastAsia="Times New Roman" w:hAnsi="Times New Roman" w:cs="Times New Roman"/>
          <w:lang w:eastAsia="pl-PL"/>
        </w:rPr>
        <w:t>,</w:t>
      </w:r>
      <w:r w:rsidRPr="006B005C">
        <w:rPr>
          <w:rFonts w:ascii="Times New Roman" w:eastAsia="Times New Roman" w:hAnsi="Times New Roman" w:cs="Times New Roman"/>
          <w:lang w:eastAsia="pl-PL"/>
        </w:rPr>
        <w:t xml:space="preserve"> o której mowa w  § 8 </w:t>
      </w:r>
      <w:r w:rsidR="00E36A3F" w:rsidRPr="006B005C">
        <w:rPr>
          <w:rFonts w:ascii="Times New Roman" w:eastAsia="Times New Roman" w:hAnsi="Times New Roman" w:cs="Times New Roman"/>
          <w:lang w:eastAsia="pl-PL"/>
        </w:rPr>
        <w:t xml:space="preserve">pkt 1 </w:t>
      </w:r>
      <w:r w:rsidRPr="006B005C">
        <w:rPr>
          <w:rFonts w:ascii="Times New Roman" w:eastAsia="Times New Roman" w:hAnsi="Times New Roman" w:cs="Times New Roman"/>
          <w:lang w:eastAsia="pl-PL"/>
        </w:rPr>
        <w:t>rozporządzenia Ministra Nauki i Szkolnictwa Wyższego z dnia 22 lutego 2019 r. w sprawie ewaluacji jakości działalności naukowej</w:t>
      </w:r>
      <w:r w:rsidR="007D2862" w:rsidRPr="006B005C">
        <w:rPr>
          <w:rFonts w:ascii="Times New Roman" w:eastAsia="Times New Roman" w:hAnsi="Times New Roman" w:cs="Times New Roman"/>
          <w:lang w:eastAsia="pl-PL"/>
        </w:rPr>
        <w:t xml:space="preserve"> </w:t>
      </w:r>
      <w:r w:rsidR="00E36A3F" w:rsidRPr="006B005C">
        <w:rPr>
          <w:rFonts w:ascii="Times New Roman" w:eastAsia="Times New Roman" w:hAnsi="Times New Roman" w:cs="Times New Roman"/>
          <w:lang w:eastAsia="pl-PL"/>
        </w:rPr>
        <w:t xml:space="preserve">(Dz. U. poz. 392, z </w:t>
      </w:r>
      <w:proofErr w:type="spellStart"/>
      <w:r w:rsidR="00E36A3F" w:rsidRPr="006B005C">
        <w:rPr>
          <w:rFonts w:ascii="Times New Roman" w:eastAsia="Times New Roman" w:hAnsi="Times New Roman" w:cs="Times New Roman"/>
          <w:lang w:eastAsia="pl-PL"/>
        </w:rPr>
        <w:t>późn</w:t>
      </w:r>
      <w:proofErr w:type="spellEnd"/>
      <w:r w:rsidR="00E36A3F" w:rsidRPr="006B005C">
        <w:rPr>
          <w:rFonts w:ascii="Times New Roman" w:eastAsia="Times New Roman" w:hAnsi="Times New Roman" w:cs="Times New Roman"/>
          <w:lang w:eastAsia="pl-PL"/>
        </w:rPr>
        <w:t>. zm.);</w:t>
      </w:r>
    </w:p>
    <w:p w14:paraId="48A05E6E" w14:textId="1146B135" w:rsidR="00C45BCD" w:rsidRPr="006B005C" w:rsidRDefault="00C45BCD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>tłumaczeń i korekt językowych;</w:t>
      </w:r>
    </w:p>
    <w:p w14:paraId="4B537D86" w14:textId="682A92B2" w:rsidR="00C45BCD" w:rsidRPr="006B005C" w:rsidRDefault="007D2862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>m</w:t>
      </w:r>
      <w:r w:rsidR="00C45BCD" w:rsidRPr="006B005C">
        <w:rPr>
          <w:rFonts w:ascii="Times New Roman" w:eastAsia="Times New Roman" w:hAnsi="Times New Roman" w:cs="Times New Roman"/>
          <w:lang w:eastAsia="pl-PL"/>
        </w:rPr>
        <w:t>ateriał</w:t>
      </w:r>
      <w:r w:rsidRPr="006B005C">
        <w:rPr>
          <w:rFonts w:ascii="Times New Roman" w:eastAsia="Times New Roman" w:hAnsi="Times New Roman" w:cs="Times New Roman"/>
          <w:lang w:eastAsia="pl-PL"/>
        </w:rPr>
        <w:t>ów</w:t>
      </w:r>
      <w:r w:rsidR="00C45BCD" w:rsidRPr="006B005C">
        <w:rPr>
          <w:rFonts w:ascii="Times New Roman" w:eastAsia="Times New Roman" w:hAnsi="Times New Roman" w:cs="Times New Roman"/>
          <w:lang w:eastAsia="pl-PL"/>
        </w:rPr>
        <w:t xml:space="preserve"> </w:t>
      </w:r>
      <w:r w:rsidR="007C160D" w:rsidRPr="006B005C">
        <w:rPr>
          <w:rFonts w:ascii="Times New Roman" w:eastAsia="Times New Roman" w:hAnsi="Times New Roman" w:cs="Times New Roman"/>
          <w:lang w:eastAsia="pl-PL"/>
        </w:rPr>
        <w:t>zużywaln</w:t>
      </w:r>
      <w:r w:rsidRPr="006B005C">
        <w:rPr>
          <w:rFonts w:ascii="Times New Roman" w:eastAsia="Times New Roman" w:hAnsi="Times New Roman" w:cs="Times New Roman"/>
          <w:lang w:eastAsia="pl-PL"/>
        </w:rPr>
        <w:t>ych</w:t>
      </w:r>
      <w:r w:rsidR="007C160D" w:rsidRPr="006B005C">
        <w:rPr>
          <w:rFonts w:ascii="Times New Roman" w:eastAsia="Times New Roman" w:hAnsi="Times New Roman" w:cs="Times New Roman"/>
          <w:lang w:eastAsia="pl-PL"/>
        </w:rPr>
        <w:t xml:space="preserve"> </w:t>
      </w:r>
      <w:r w:rsidR="00C45BCD" w:rsidRPr="006B005C">
        <w:rPr>
          <w:rFonts w:ascii="Times New Roman" w:eastAsia="Times New Roman" w:hAnsi="Times New Roman" w:cs="Times New Roman"/>
          <w:lang w:eastAsia="pl-PL"/>
        </w:rPr>
        <w:t>przeznaczon</w:t>
      </w:r>
      <w:r w:rsidR="00DB480C">
        <w:rPr>
          <w:rFonts w:ascii="Times New Roman" w:eastAsia="Times New Roman" w:hAnsi="Times New Roman" w:cs="Times New Roman"/>
          <w:lang w:eastAsia="pl-PL"/>
        </w:rPr>
        <w:t>ych</w:t>
      </w:r>
      <w:r w:rsidR="00C45BCD" w:rsidRPr="006B005C">
        <w:rPr>
          <w:rFonts w:ascii="Times New Roman" w:eastAsia="Times New Roman" w:hAnsi="Times New Roman" w:cs="Times New Roman"/>
          <w:lang w:eastAsia="pl-PL"/>
        </w:rPr>
        <w:t xml:space="preserve"> do badań</w:t>
      </w:r>
      <w:r w:rsidR="00DB480C">
        <w:rPr>
          <w:rFonts w:ascii="Times New Roman" w:eastAsia="Times New Roman" w:hAnsi="Times New Roman" w:cs="Times New Roman"/>
          <w:lang w:eastAsia="pl-PL"/>
        </w:rPr>
        <w:t>,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 xml:space="preserve"> w tym odczynniki chemiczne itp.;</w:t>
      </w:r>
    </w:p>
    <w:p w14:paraId="5D03562B" w14:textId="28EB8848" w:rsidR="00C45BCD" w:rsidRPr="006B005C" w:rsidRDefault="00C45BCD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>delegacji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 xml:space="preserve"> (podróże krajowe i </w:t>
      </w:r>
      <w:r w:rsidR="000E2AAB" w:rsidRPr="006B005C">
        <w:rPr>
          <w:rFonts w:ascii="Times New Roman" w:eastAsia="Times New Roman" w:hAnsi="Times New Roman" w:cs="Times New Roman"/>
          <w:lang w:eastAsia="pl-PL"/>
        </w:rPr>
        <w:t>zagraniczne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>)</w:t>
      </w:r>
      <w:r w:rsidRPr="006B005C">
        <w:rPr>
          <w:rFonts w:ascii="Times New Roman" w:eastAsia="Times New Roman" w:hAnsi="Times New Roman" w:cs="Times New Roman"/>
          <w:lang w:eastAsia="pl-PL"/>
        </w:rPr>
        <w:t>;</w:t>
      </w:r>
    </w:p>
    <w:p w14:paraId="640D9D50" w14:textId="1B5D8BFF" w:rsidR="00C45BCD" w:rsidRPr="006B005C" w:rsidRDefault="00C45BCD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>opłat konferencyjnych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 xml:space="preserve"> (krajowe i międzynarodowe);</w:t>
      </w:r>
    </w:p>
    <w:p w14:paraId="79590344" w14:textId="0F63972D" w:rsidR="00292568" w:rsidRPr="006B005C" w:rsidRDefault="00292568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>noclegów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 xml:space="preserve"> (krajowe i międzynarodowe);</w:t>
      </w:r>
    </w:p>
    <w:p w14:paraId="66DF358C" w14:textId="3EC4AD26" w:rsidR="000B3385" w:rsidRPr="006B005C" w:rsidRDefault="000B3385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>biletów komunikacji krajowej i międzynarodowej (kolejowe, autobusowe, lotnicze);</w:t>
      </w:r>
    </w:p>
    <w:p w14:paraId="1C1620CA" w14:textId="444A9500" w:rsidR="000B3385" w:rsidRPr="006B005C" w:rsidRDefault="007D2862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>c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>zęści przeznaczon</w:t>
      </w:r>
      <w:r w:rsidRPr="006B005C">
        <w:rPr>
          <w:rFonts w:ascii="Times New Roman" w:eastAsia="Times New Roman" w:hAnsi="Times New Roman" w:cs="Times New Roman"/>
          <w:lang w:eastAsia="pl-PL"/>
        </w:rPr>
        <w:t>ych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 xml:space="preserve"> do realizacji pomiarów</w:t>
      </w:r>
      <w:r w:rsidR="00DB480C">
        <w:rPr>
          <w:rFonts w:ascii="Times New Roman" w:eastAsia="Times New Roman" w:hAnsi="Times New Roman" w:cs="Times New Roman"/>
          <w:lang w:eastAsia="pl-PL"/>
        </w:rPr>
        <w:t>,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 xml:space="preserve"> w tym uchwyty do badań, czujniki, okablowanie itp. z wyłączeniem komputerów, monitorów i tabletów;</w:t>
      </w:r>
    </w:p>
    <w:p w14:paraId="17F4B290" w14:textId="1E147A04" w:rsidR="003271B8" w:rsidRPr="006B005C" w:rsidRDefault="003271B8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 xml:space="preserve">szkoleń podnoszących kwalifikacje zawodowe pracowników z obszaru związanego </w:t>
      </w:r>
      <w:r w:rsidR="004762B3" w:rsidRPr="006B005C">
        <w:rPr>
          <w:rFonts w:ascii="Times New Roman" w:eastAsia="Times New Roman" w:hAnsi="Times New Roman" w:cs="Times New Roman"/>
          <w:lang w:eastAsia="pl-PL"/>
        </w:rPr>
        <w:t xml:space="preserve">                    </w:t>
      </w:r>
      <w:r w:rsidRPr="006B005C">
        <w:rPr>
          <w:rFonts w:ascii="Times New Roman" w:eastAsia="Times New Roman" w:hAnsi="Times New Roman" w:cs="Times New Roman"/>
          <w:lang w:eastAsia="pl-PL"/>
        </w:rPr>
        <w:t>z działalnością naukowo-badawczą;</w:t>
      </w:r>
    </w:p>
    <w:p w14:paraId="2172F53D" w14:textId="74E13E3F" w:rsidR="000B3385" w:rsidRPr="006B005C" w:rsidRDefault="004762B3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>l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>icencj</w:t>
      </w:r>
      <w:r w:rsidRPr="006B005C">
        <w:rPr>
          <w:rFonts w:ascii="Times New Roman" w:eastAsia="Times New Roman" w:hAnsi="Times New Roman" w:cs="Times New Roman"/>
          <w:lang w:eastAsia="pl-PL"/>
        </w:rPr>
        <w:t>i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 xml:space="preserve"> oprogramowania;</w:t>
      </w:r>
    </w:p>
    <w:p w14:paraId="5236DE1B" w14:textId="003F3962" w:rsidR="000B3385" w:rsidRPr="006B005C" w:rsidRDefault="004762B3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>o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>płat patentow</w:t>
      </w:r>
      <w:r w:rsidRPr="006B005C">
        <w:rPr>
          <w:rFonts w:ascii="Times New Roman" w:eastAsia="Times New Roman" w:hAnsi="Times New Roman" w:cs="Times New Roman"/>
          <w:lang w:eastAsia="pl-PL"/>
        </w:rPr>
        <w:t>ych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>;</w:t>
      </w:r>
    </w:p>
    <w:p w14:paraId="1DF38D73" w14:textId="386CC452" w:rsidR="000B3385" w:rsidRPr="006B005C" w:rsidRDefault="003271B8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 xml:space="preserve">usług 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>pocztow</w:t>
      </w:r>
      <w:r w:rsidRPr="006B005C">
        <w:rPr>
          <w:rFonts w:ascii="Times New Roman" w:eastAsia="Times New Roman" w:hAnsi="Times New Roman" w:cs="Times New Roman"/>
          <w:lang w:eastAsia="pl-PL"/>
        </w:rPr>
        <w:t>ych</w:t>
      </w:r>
      <w:r w:rsidR="004664E7" w:rsidRPr="006B005C">
        <w:rPr>
          <w:rFonts w:ascii="Times New Roman" w:eastAsia="Times New Roman" w:hAnsi="Times New Roman" w:cs="Times New Roman"/>
          <w:lang w:eastAsia="pl-PL"/>
        </w:rPr>
        <w:t xml:space="preserve">, </w:t>
      </w:r>
      <w:r w:rsidRPr="006B005C">
        <w:rPr>
          <w:rFonts w:ascii="Times New Roman" w:eastAsia="Times New Roman" w:hAnsi="Times New Roman" w:cs="Times New Roman"/>
          <w:lang w:eastAsia="pl-PL"/>
        </w:rPr>
        <w:t xml:space="preserve">kurierskich </w:t>
      </w:r>
      <w:r w:rsidR="004664E7" w:rsidRPr="006B005C">
        <w:rPr>
          <w:rFonts w:ascii="Times New Roman" w:eastAsia="Times New Roman" w:hAnsi="Times New Roman" w:cs="Times New Roman"/>
          <w:lang w:eastAsia="pl-PL"/>
        </w:rPr>
        <w:t xml:space="preserve">i transportowych </w:t>
      </w:r>
      <w:r w:rsidRPr="006B005C">
        <w:rPr>
          <w:rFonts w:ascii="Times New Roman" w:eastAsia="Times New Roman" w:hAnsi="Times New Roman" w:cs="Times New Roman"/>
          <w:lang w:eastAsia="pl-PL"/>
        </w:rPr>
        <w:t>związanych z działalnością naukowo-badawczą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>;</w:t>
      </w:r>
    </w:p>
    <w:p w14:paraId="23862DE0" w14:textId="2DA0EC29" w:rsidR="000B3385" w:rsidRPr="006B005C" w:rsidRDefault="004762B3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>u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>m</w:t>
      </w:r>
      <w:r w:rsidRPr="006B005C">
        <w:rPr>
          <w:rFonts w:ascii="Times New Roman" w:eastAsia="Times New Roman" w:hAnsi="Times New Roman" w:cs="Times New Roman"/>
          <w:lang w:eastAsia="pl-PL"/>
        </w:rPr>
        <w:t>ów</w:t>
      </w:r>
      <w:r w:rsidR="000B3385" w:rsidRPr="006B005C">
        <w:rPr>
          <w:rFonts w:ascii="Times New Roman" w:eastAsia="Times New Roman" w:hAnsi="Times New Roman" w:cs="Times New Roman"/>
          <w:lang w:eastAsia="pl-PL"/>
        </w:rPr>
        <w:t xml:space="preserve"> o dzieło związane z </w:t>
      </w:r>
      <w:r w:rsidR="00784818" w:rsidRPr="006B005C">
        <w:rPr>
          <w:rFonts w:ascii="Times New Roman" w:eastAsia="Times New Roman" w:hAnsi="Times New Roman" w:cs="Times New Roman"/>
          <w:lang w:eastAsia="pl-PL"/>
        </w:rPr>
        <w:t>działalnością naukowo-badawczą</w:t>
      </w:r>
      <w:r w:rsidR="006265D5" w:rsidRPr="006B005C">
        <w:rPr>
          <w:rFonts w:ascii="Times New Roman" w:hAnsi="Times New Roman" w:cs="Times New Roman"/>
        </w:rPr>
        <w:t xml:space="preserve"> </w:t>
      </w:r>
      <w:r w:rsidR="006265D5" w:rsidRPr="006B005C">
        <w:rPr>
          <w:rFonts w:ascii="Times New Roman" w:eastAsia="Times New Roman" w:hAnsi="Times New Roman" w:cs="Times New Roman"/>
          <w:lang w:eastAsia="pl-PL"/>
        </w:rPr>
        <w:t xml:space="preserve">z wyłączeniem umów </w:t>
      </w:r>
      <w:r w:rsidRPr="006B005C">
        <w:rPr>
          <w:rFonts w:ascii="Times New Roman" w:eastAsia="Times New Roman" w:hAnsi="Times New Roman" w:cs="Times New Roman"/>
          <w:lang w:eastAsia="pl-PL"/>
        </w:rPr>
        <w:t xml:space="preserve">                   </w:t>
      </w:r>
      <w:r w:rsidR="006265D5" w:rsidRPr="006B005C">
        <w:rPr>
          <w:rFonts w:ascii="Times New Roman" w:eastAsia="Times New Roman" w:hAnsi="Times New Roman" w:cs="Times New Roman"/>
          <w:lang w:eastAsia="pl-PL"/>
        </w:rPr>
        <w:t>w zakresie procedur awansowych</w:t>
      </w:r>
      <w:r w:rsidR="00784818" w:rsidRPr="006B005C">
        <w:rPr>
          <w:rFonts w:ascii="Times New Roman" w:eastAsia="Times New Roman" w:hAnsi="Times New Roman" w:cs="Times New Roman"/>
          <w:lang w:eastAsia="pl-PL"/>
        </w:rPr>
        <w:t>;</w:t>
      </w:r>
    </w:p>
    <w:p w14:paraId="6D9AAD95" w14:textId="65E10941" w:rsidR="00784818" w:rsidRPr="006B005C" w:rsidRDefault="00784818" w:rsidP="007D2862">
      <w:pPr>
        <w:pStyle w:val="Akapitzlist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>obsługi należności celnych</w:t>
      </w:r>
      <w:r w:rsidR="007D2862" w:rsidRPr="006B005C">
        <w:rPr>
          <w:rFonts w:ascii="Times New Roman" w:eastAsia="Times New Roman" w:hAnsi="Times New Roman" w:cs="Times New Roman"/>
          <w:lang w:eastAsia="pl-PL"/>
        </w:rPr>
        <w:t>.</w:t>
      </w:r>
    </w:p>
    <w:p w14:paraId="672412A6" w14:textId="77777777" w:rsidR="007D2862" w:rsidRPr="006B005C" w:rsidRDefault="007D2862" w:rsidP="007D2862">
      <w:pPr>
        <w:pStyle w:val="Akapitzlist"/>
        <w:jc w:val="both"/>
        <w:rPr>
          <w:rFonts w:ascii="Times New Roman" w:eastAsia="Times New Roman" w:hAnsi="Times New Roman" w:cs="Times New Roman"/>
          <w:lang w:eastAsia="pl-PL"/>
        </w:rPr>
      </w:pPr>
    </w:p>
    <w:p w14:paraId="62022AB5" w14:textId="03486E6E" w:rsidR="003271B8" w:rsidRPr="006B005C" w:rsidRDefault="00C35D6A" w:rsidP="007D2862">
      <w:pPr>
        <w:pStyle w:val="Akapitzlist"/>
        <w:numPr>
          <w:ilvl w:val="0"/>
          <w:numId w:val="11"/>
        </w:numPr>
        <w:ind w:left="284" w:hanging="284"/>
        <w:jc w:val="both"/>
        <w:rPr>
          <w:rFonts w:ascii="Times New Roman" w:eastAsia="Times New Roman" w:hAnsi="Times New Roman" w:cs="Times New Roman"/>
          <w:lang w:eastAsia="pl-PL"/>
        </w:rPr>
      </w:pPr>
      <w:r w:rsidRPr="006B005C">
        <w:rPr>
          <w:rFonts w:ascii="Times New Roman" w:eastAsia="Times New Roman" w:hAnsi="Times New Roman" w:cs="Times New Roman"/>
          <w:lang w:eastAsia="pl-PL"/>
        </w:rPr>
        <w:t xml:space="preserve">Przedstawione do akceptacji dysponenta środków </w:t>
      </w:r>
      <w:r w:rsidR="007D2862" w:rsidRPr="006B005C">
        <w:rPr>
          <w:rFonts w:ascii="Times New Roman" w:eastAsia="Times New Roman" w:hAnsi="Times New Roman" w:cs="Times New Roman"/>
          <w:lang w:eastAsia="pl-PL"/>
        </w:rPr>
        <w:t xml:space="preserve">finansowych </w:t>
      </w:r>
      <w:r w:rsidRPr="006B005C">
        <w:rPr>
          <w:rFonts w:ascii="Times New Roman" w:eastAsia="Times New Roman" w:hAnsi="Times New Roman" w:cs="Times New Roman"/>
          <w:lang w:eastAsia="pl-PL"/>
        </w:rPr>
        <w:t xml:space="preserve">wnioski zakupowe, wnioski o zgodę na wyjazd służbowy itp. </w:t>
      </w:r>
      <w:r w:rsidR="007D2862" w:rsidRPr="006B005C">
        <w:rPr>
          <w:rFonts w:ascii="Times New Roman" w:eastAsia="Times New Roman" w:hAnsi="Times New Roman" w:cs="Times New Roman"/>
          <w:lang w:eastAsia="pl-PL"/>
        </w:rPr>
        <w:t xml:space="preserve">należy </w:t>
      </w:r>
      <w:r w:rsidRPr="006B005C">
        <w:rPr>
          <w:rFonts w:ascii="Times New Roman" w:eastAsia="Times New Roman" w:hAnsi="Times New Roman" w:cs="Times New Roman"/>
          <w:lang w:eastAsia="pl-PL"/>
        </w:rPr>
        <w:t>przygotowywa</w:t>
      </w:r>
      <w:r w:rsidR="007D2862" w:rsidRPr="006B005C">
        <w:rPr>
          <w:rFonts w:ascii="Times New Roman" w:eastAsia="Times New Roman" w:hAnsi="Times New Roman" w:cs="Times New Roman"/>
          <w:lang w:eastAsia="pl-PL"/>
        </w:rPr>
        <w:t xml:space="preserve">ć </w:t>
      </w:r>
      <w:r w:rsidRPr="006B005C">
        <w:rPr>
          <w:rFonts w:ascii="Times New Roman" w:eastAsia="Times New Roman" w:hAnsi="Times New Roman" w:cs="Times New Roman"/>
          <w:lang w:eastAsia="pl-PL"/>
        </w:rPr>
        <w:t>w oparciu o rzetelną i możliwą do zweryfikowania kalkulację kosztów</w:t>
      </w:r>
      <w:r w:rsidR="003271B8" w:rsidRPr="006B005C">
        <w:rPr>
          <w:rFonts w:ascii="Times New Roman" w:eastAsia="Times New Roman" w:hAnsi="Times New Roman" w:cs="Times New Roman"/>
          <w:lang w:eastAsia="pl-PL"/>
        </w:rPr>
        <w:t>.</w:t>
      </w:r>
    </w:p>
    <w:bookmarkEnd w:id="0"/>
    <w:p w14:paraId="082D4C15" w14:textId="77777777" w:rsidR="00C45BCD" w:rsidRPr="006B005C" w:rsidRDefault="00C45BCD" w:rsidP="00255E3F">
      <w:pPr>
        <w:jc w:val="both"/>
        <w:rPr>
          <w:rFonts w:ascii="Times New Roman" w:eastAsia="Times New Roman" w:hAnsi="Times New Roman" w:cs="Times New Roman"/>
          <w:lang w:eastAsia="pl-PL"/>
        </w:rPr>
      </w:pPr>
    </w:p>
    <w:p w14:paraId="4CCC6B70" w14:textId="41E33380" w:rsidR="00C45BCD" w:rsidRDefault="00C45BCD" w:rsidP="00255E3F">
      <w:pPr>
        <w:jc w:val="both"/>
        <w:rPr>
          <w:rFonts w:ascii="Times New Roman" w:hAnsi="Times New Roman" w:cs="Times New Roman"/>
        </w:rPr>
      </w:pPr>
    </w:p>
    <w:p w14:paraId="443B9376" w14:textId="216D3B74" w:rsidR="007D2862" w:rsidRDefault="007D2862" w:rsidP="00255E3F">
      <w:pPr>
        <w:jc w:val="both"/>
        <w:rPr>
          <w:rFonts w:ascii="Times New Roman" w:hAnsi="Times New Roman" w:cs="Times New Roman"/>
        </w:rPr>
      </w:pPr>
    </w:p>
    <w:p w14:paraId="768E9B04" w14:textId="57DDEC67" w:rsidR="007D2862" w:rsidRDefault="007D2862" w:rsidP="00255E3F">
      <w:pPr>
        <w:jc w:val="both"/>
        <w:rPr>
          <w:rFonts w:ascii="Times New Roman" w:hAnsi="Times New Roman" w:cs="Times New Roman"/>
        </w:rPr>
      </w:pPr>
    </w:p>
    <w:p w14:paraId="77C3004F" w14:textId="0EEFCF30" w:rsidR="007D2862" w:rsidRDefault="007D2862" w:rsidP="00255E3F">
      <w:pPr>
        <w:jc w:val="both"/>
        <w:rPr>
          <w:rFonts w:ascii="Times New Roman" w:hAnsi="Times New Roman" w:cs="Times New Roman"/>
        </w:rPr>
      </w:pPr>
    </w:p>
    <w:p w14:paraId="20EC1AEA" w14:textId="1CD13882" w:rsidR="007D2862" w:rsidRDefault="007D2862" w:rsidP="00255E3F">
      <w:pPr>
        <w:jc w:val="both"/>
        <w:rPr>
          <w:rFonts w:ascii="Times New Roman" w:hAnsi="Times New Roman" w:cs="Times New Roman"/>
        </w:rPr>
      </w:pPr>
    </w:p>
    <w:p w14:paraId="2171A13B" w14:textId="1F430B49" w:rsidR="007D2862" w:rsidRDefault="007D2862" w:rsidP="00255E3F">
      <w:pPr>
        <w:jc w:val="both"/>
        <w:rPr>
          <w:rFonts w:ascii="Times New Roman" w:hAnsi="Times New Roman" w:cs="Times New Roman"/>
        </w:rPr>
      </w:pPr>
    </w:p>
    <w:p w14:paraId="6A14A17F" w14:textId="770DED3E" w:rsidR="007D2862" w:rsidRDefault="007D2862" w:rsidP="00255E3F">
      <w:pPr>
        <w:jc w:val="both"/>
        <w:rPr>
          <w:rFonts w:ascii="Times New Roman" w:hAnsi="Times New Roman" w:cs="Times New Roman"/>
        </w:rPr>
      </w:pPr>
    </w:p>
    <w:p w14:paraId="6C5369A5" w14:textId="5708BE2D" w:rsidR="006B005C" w:rsidRDefault="006B005C" w:rsidP="00255E3F">
      <w:pPr>
        <w:jc w:val="both"/>
        <w:rPr>
          <w:rFonts w:ascii="Times New Roman" w:hAnsi="Times New Roman" w:cs="Times New Roman"/>
        </w:rPr>
      </w:pPr>
    </w:p>
    <w:p w14:paraId="05749918" w14:textId="77777777" w:rsidR="006B005C" w:rsidRDefault="006B005C" w:rsidP="00255E3F">
      <w:pPr>
        <w:jc w:val="both"/>
        <w:rPr>
          <w:rFonts w:ascii="Times New Roman" w:hAnsi="Times New Roman" w:cs="Times New Roman"/>
        </w:rPr>
      </w:pPr>
    </w:p>
    <w:p w14:paraId="0DF4807D" w14:textId="7E102383" w:rsidR="004B7B25" w:rsidRDefault="004B7B25" w:rsidP="00255E3F">
      <w:pPr>
        <w:jc w:val="both"/>
        <w:rPr>
          <w:rFonts w:ascii="Times New Roman" w:hAnsi="Times New Roman" w:cs="Times New Roman"/>
        </w:rPr>
      </w:pPr>
    </w:p>
    <w:p w14:paraId="4C2F60E2" w14:textId="77777777" w:rsidR="00BC30C2" w:rsidRDefault="00BC30C2" w:rsidP="00255E3F">
      <w:pPr>
        <w:jc w:val="both"/>
        <w:rPr>
          <w:rFonts w:ascii="Times New Roman" w:hAnsi="Times New Roman" w:cs="Times New Roman"/>
        </w:rPr>
      </w:pPr>
    </w:p>
    <w:p w14:paraId="42BCDCAB" w14:textId="77777777" w:rsidR="00725C70" w:rsidRPr="00CF2E18" w:rsidRDefault="00725C70" w:rsidP="00255E3F">
      <w:pPr>
        <w:jc w:val="both"/>
        <w:rPr>
          <w:rFonts w:ascii="Times New Roman" w:hAnsi="Times New Roman" w:cs="Times New Roman"/>
        </w:rPr>
      </w:pPr>
    </w:p>
    <w:p w14:paraId="04E0C71C" w14:textId="4EE39FD1" w:rsidR="004762B3" w:rsidRPr="00725C70" w:rsidRDefault="004762B3" w:rsidP="00A028B9">
      <w:pPr>
        <w:jc w:val="right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  <w:r w:rsidRPr="00CF2E18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 xml:space="preserve">Załącznik nr </w:t>
      </w:r>
      <w:r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>2</w:t>
      </w:r>
      <w:r w:rsidRPr="00CF2E18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 xml:space="preserve"> do </w:t>
      </w:r>
      <w:r w:rsidR="00A028B9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>Regulaminu</w:t>
      </w:r>
      <w:r w:rsidRPr="00725C70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 </w:t>
      </w:r>
    </w:p>
    <w:p w14:paraId="317532F9" w14:textId="77777777" w:rsidR="00006DBF" w:rsidRPr="00725C70" w:rsidRDefault="00006DBF" w:rsidP="00C13D52">
      <w:pPr>
        <w:jc w:val="center"/>
        <w:rPr>
          <w:rFonts w:ascii="Times New Roman" w:eastAsia="Times New Roman" w:hAnsi="Times New Roman" w:cs="Times New Roman"/>
          <w:b/>
          <w:bCs/>
          <w:sz w:val="22"/>
          <w:szCs w:val="22"/>
          <w:lang w:eastAsia="pl-PL"/>
        </w:rPr>
      </w:pPr>
    </w:p>
    <w:p w14:paraId="78314023" w14:textId="77777777" w:rsidR="00C13D52" w:rsidRPr="004762B3" w:rsidRDefault="00C13D52" w:rsidP="00C13D52">
      <w:pPr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4762B3">
        <w:rPr>
          <w:rFonts w:ascii="Times New Roman" w:eastAsia="Times New Roman" w:hAnsi="Times New Roman" w:cs="Times New Roman"/>
          <w:b/>
          <w:bCs/>
          <w:lang w:eastAsia="pl-PL"/>
        </w:rPr>
        <w:t xml:space="preserve">WNIOSEK </w:t>
      </w:r>
    </w:p>
    <w:p w14:paraId="14767C13" w14:textId="3DAA32F7" w:rsidR="00C13D52" w:rsidRPr="004762B3" w:rsidRDefault="00C13D52" w:rsidP="00C13D52">
      <w:pPr>
        <w:jc w:val="center"/>
        <w:rPr>
          <w:rFonts w:ascii="Times New Roman" w:hAnsi="Times New Roman" w:cs="Times New Roman"/>
          <w:b/>
        </w:rPr>
      </w:pPr>
      <w:r w:rsidRPr="004762B3">
        <w:rPr>
          <w:rFonts w:ascii="Times New Roman" w:hAnsi="Times New Roman" w:cs="Times New Roman"/>
          <w:b/>
        </w:rPr>
        <w:t xml:space="preserve">o przyznanie środków finansowych na działalność naukowo-badawczą w roku </w:t>
      </w:r>
      <w:r w:rsidR="00804DCA" w:rsidRPr="004762B3">
        <w:rPr>
          <w:rFonts w:ascii="Times New Roman" w:hAnsi="Times New Roman" w:cs="Times New Roman"/>
          <w:b/>
        </w:rPr>
        <w:t>…….</w:t>
      </w:r>
    </w:p>
    <w:p w14:paraId="20829409" w14:textId="77777777" w:rsidR="002D3295" w:rsidRPr="00725C70" w:rsidRDefault="002D3295" w:rsidP="002D3295">
      <w:pPr>
        <w:jc w:val="right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57"/>
        <w:gridCol w:w="5857"/>
      </w:tblGrid>
      <w:tr w:rsidR="00C13D52" w:rsidRPr="00725C70" w14:paraId="0A70F17E" w14:textId="77777777" w:rsidTr="005A1549">
        <w:trPr>
          <w:trHeight w:hRule="exact" w:val="397"/>
        </w:trPr>
        <w:tc>
          <w:tcPr>
            <w:tcW w:w="335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C75DA69" w14:textId="77777777" w:rsidR="00C13D52" w:rsidRPr="00725C70" w:rsidRDefault="00C13D52" w:rsidP="00C13D52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25C70">
              <w:rPr>
                <w:rFonts w:ascii="Times New Roman" w:hAnsi="Times New Roman" w:cs="Times New Roman"/>
                <w:b/>
                <w:sz w:val="22"/>
                <w:szCs w:val="22"/>
              </w:rPr>
              <w:t>Imię i nazwisko</w:t>
            </w:r>
          </w:p>
        </w:tc>
        <w:tc>
          <w:tcPr>
            <w:tcW w:w="58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8D060" w14:textId="77777777" w:rsidR="00C13D52" w:rsidRPr="00725C70" w:rsidRDefault="00C13D52" w:rsidP="00C35D6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46ED1BB" w14:textId="77777777" w:rsidR="00C13D52" w:rsidRPr="00725C70" w:rsidRDefault="00C13D52" w:rsidP="00C35D6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13D52" w:rsidRPr="00725C70" w14:paraId="099F6ED4" w14:textId="77777777" w:rsidTr="005A1549">
        <w:trPr>
          <w:trHeight w:hRule="exact" w:val="397"/>
        </w:trPr>
        <w:tc>
          <w:tcPr>
            <w:tcW w:w="3357" w:type="dxa"/>
            <w:tcBorders>
              <w:top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29ED1A3C" w14:textId="77777777" w:rsidR="00C13D52" w:rsidRPr="00725C70" w:rsidRDefault="00DF559C" w:rsidP="00C13D52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25C70">
              <w:rPr>
                <w:rFonts w:ascii="Times New Roman" w:hAnsi="Times New Roman" w:cs="Times New Roman"/>
                <w:b/>
                <w:sz w:val="22"/>
                <w:szCs w:val="22"/>
              </w:rPr>
              <w:t>Stopień/</w:t>
            </w:r>
            <w:r w:rsidR="00C13D52" w:rsidRPr="00725C70">
              <w:rPr>
                <w:rFonts w:ascii="Times New Roman" w:hAnsi="Times New Roman" w:cs="Times New Roman"/>
                <w:b/>
                <w:sz w:val="22"/>
                <w:szCs w:val="22"/>
              </w:rPr>
              <w:t>tytuł naukowy</w:t>
            </w:r>
          </w:p>
        </w:tc>
        <w:tc>
          <w:tcPr>
            <w:tcW w:w="5857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081430C3" w14:textId="77777777" w:rsidR="00C13D52" w:rsidRPr="00725C70" w:rsidRDefault="00C13D52" w:rsidP="00C35D6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13D52" w:rsidRPr="00725C70" w14:paraId="17CDB345" w14:textId="77777777" w:rsidTr="005A1549">
        <w:trPr>
          <w:trHeight w:hRule="exact" w:val="397"/>
        </w:trPr>
        <w:tc>
          <w:tcPr>
            <w:tcW w:w="3357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446B6127" w14:textId="77777777" w:rsidR="00C13D52" w:rsidRPr="00725C70" w:rsidRDefault="00C13D52" w:rsidP="00C13D52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25C70">
              <w:rPr>
                <w:rFonts w:ascii="Times New Roman" w:hAnsi="Times New Roman" w:cs="Times New Roman"/>
                <w:b/>
                <w:sz w:val="22"/>
                <w:szCs w:val="22"/>
              </w:rPr>
              <w:t>Stanowisko</w:t>
            </w:r>
          </w:p>
        </w:tc>
        <w:tc>
          <w:tcPr>
            <w:tcW w:w="585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667B0077" w14:textId="77777777" w:rsidR="00C13D52" w:rsidRPr="00725C70" w:rsidRDefault="00C13D52" w:rsidP="00C35D6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35D6A" w:rsidRPr="00725C70" w14:paraId="5A7F424E" w14:textId="77777777" w:rsidTr="005A1549">
        <w:trPr>
          <w:trHeight w:hRule="exact" w:val="397"/>
        </w:trPr>
        <w:tc>
          <w:tcPr>
            <w:tcW w:w="3357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49630FF8" w14:textId="77777777" w:rsidR="00C35D6A" w:rsidRPr="00725C70" w:rsidRDefault="00C35D6A" w:rsidP="00C13D52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25C70">
              <w:rPr>
                <w:rFonts w:ascii="Times New Roman" w:hAnsi="Times New Roman" w:cs="Times New Roman"/>
                <w:b/>
                <w:sz w:val="22"/>
                <w:szCs w:val="22"/>
              </w:rPr>
              <w:t>Udział w dyscyplinie</w:t>
            </w:r>
          </w:p>
        </w:tc>
        <w:tc>
          <w:tcPr>
            <w:tcW w:w="585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786875E1" w14:textId="77777777" w:rsidR="00C35D6A" w:rsidRPr="00725C70" w:rsidRDefault="00C35D6A" w:rsidP="00C35D6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35D6A" w:rsidRPr="00725C70" w14:paraId="560BC9A7" w14:textId="77777777" w:rsidTr="005A1549">
        <w:trPr>
          <w:trHeight w:hRule="exact" w:val="397"/>
        </w:trPr>
        <w:tc>
          <w:tcPr>
            <w:tcW w:w="3357" w:type="dxa"/>
            <w:tcBorders>
              <w:top w:val="single" w:sz="4" w:space="0" w:color="000000" w:themeColor="text1"/>
              <w:right w:val="single" w:sz="4" w:space="0" w:color="auto"/>
            </w:tcBorders>
            <w:vAlign w:val="center"/>
          </w:tcPr>
          <w:p w14:paraId="5F1F970E" w14:textId="77777777" w:rsidR="00C35D6A" w:rsidRPr="00725C70" w:rsidRDefault="00C35D6A" w:rsidP="00C13D52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725C70">
              <w:rPr>
                <w:rFonts w:ascii="Times New Roman" w:hAnsi="Times New Roman" w:cs="Times New Roman"/>
                <w:b/>
                <w:sz w:val="22"/>
                <w:szCs w:val="22"/>
              </w:rPr>
              <w:t>Wymiar etatu</w:t>
            </w:r>
          </w:p>
        </w:tc>
        <w:tc>
          <w:tcPr>
            <w:tcW w:w="5857" w:type="dxa"/>
            <w:tcBorders>
              <w:top w:val="single" w:sz="4" w:space="0" w:color="000000" w:themeColor="text1"/>
              <w:left w:val="single" w:sz="4" w:space="0" w:color="auto"/>
              <w:right w:val="single" w:sz="4" w:space="0" w:color="auto"/>
            </w:tcBorders>
            <w:vAlign w:val="center"/>
          </w:tcPr>
          <w:p w14:paraId="59F2E36E" w14:textId="77777777" w:rsidR="00C35D6A" w:rsidRPr="00725C70" w:rsidRDefault="00C35D6A" w:rsidP="00C35D6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1D43EB94" w14:textId="77777777" w:rsidR="002D3295" w:rsidRPr="00725C70" w:rsidRDefault="002D3295" w:rsidP="002D3295">
      <w:pPr>
        <w:jc w:val="right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</w:p>
    <w:p w14:paraId="51B1536C" w14:textId="4AD65BB7" w:rsidR="00C13D52" w:rsidRPr="004762B3" w:rsidRDefault="002B44A9" w:rsidP="00C13D52">
      <w:pPr>
        <w:jc w:val="both"/>
        <w:rPr>
          <w:rFonts w:ascii="Times New Roman" w:eastAsia="Times New Roman" w:hAnsi="Times New Roman" w:cs="Times New Roman"/>
          <w:lang w:eastAsia="pl-PL"/>
        </w:rPr>
      </w:pPr>
      <w:r w:rsidRPr="004762B3">
        <w:rPr>
          <w:rFonts w:ascii="Times New Roman" w:eastAsia="Times New Roman" w:hAnsi="Times New Roman" w:cs="Times New Roman"/>
          <w:lang w:eastAsia="pl-PL"/>
        </w:rPr>
        <w:t>Dorobek naukowy - w</w:t>
      </w:r>
      <w:r w:rsidR="00531B9C" w:rsidRPr="004762B3">
        <w:rPr>
          <w:rFonts w:ascii="Times New Roman" w:eastAsia="Times New Roman" w:hAnsi="Times New Roman" w:cs="Times New Roman"/>
          <w:lang w:eastAsia="pl-PL"/>
        </w:rPr>
        <w:t xml:space="preserve">ypełnione maksymalnie 4 </w:t>
      </w:r>
      <w:r w:rsidR="006B29EE" w:rsidRPr="004762B3">
        <w:rPr>
          <w:rFonts w:ascii="Times New Roman" w:eastAsia="Times New Roman" w:hAnsi="Times New Roman" w:cs="Times New Roman"/>
          <w:lang w:eastAsia="pl-PL"/>
        </w:rPr>
        <w:t xml:space="preserve">udziały jednostkowe (tzw. </w:t>
      </w:r>
      <w:proofErr w:type="spellStart"/>
      <w:r w:rsidR="00531B9C" w:rsidRPr="004762B3">
        <w:rPr>
          <w:rFonts w:ascii="Times New Roman" w:eastAsia="Times New Roman" w:hAnsi="Times New Roman" w:cs="Times New Roman"/>
          <w:lang w:eastAsia="pl-PL"/>
        </w:rPr>
        <w:t>sloty</w:t>
      </w:r>
      <w:proofErr w:type="spellEnd"/>
      <w:r w:rsidR="006B29EE" w:rsidRPr="004762B3">
        <w:rPr>
          <w:rFonts w:ascii="Times New Roman" w:eastAsia="Times New Roman" w:hAnsi="Times New Roman" w:cs="Times New Roman"/>
          <w:lang w:eastAsia="pl-PL"/>
        </w:rPr>
        <w:t>)</w:t>
      </w:r>
      <w:r w:rsidR="00531B9C" w:rsidRPr="004762B3">
        <w:rPr>
          <w:rFonts w:ascii="Times New Roman" w:eastAsia="Times New Roman" w:hAnsi="Times New Roman" w:cs="Times New Roman"/>
          <w:lang w:eastAsia="pl-PL"/>
        </w:rPr>
        <w:t xml:space="preserve"> </w:t>
      </w:r>
      <w:r w:rsidR="0053699B" w:rsidRPr="004762B3">
        <w:rPr>
          <w:rFonts w:ascii="Times New Roman" w:eastAsia="Times New Roman" w:hAnsi="Times New Roman" w:cs="Times New Roman"/>
          <w:lang w:eastAsia="pl-PL"/>
        </w:rPr>
        <w:t>i/lub patenty</w:t>
      </w:r>
    </w:p>
    <w:tbl>
      <w:tblPr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0"/>
        <w:gridCol w:w="4834"/>
        <w:gridCol w:w="1655"/>
        <w:gridCol w:w="1264"/>
        <w:gridCol w:w="1301"/>
      </w:tblGrid>
      <w:tr w:rsidR="00531B9C" w:rsidRPr="00725C70" w14:paraId="074AD5D8" w14:textId="77777777" w:rsidTr="004762B3">
        <w:trPr>
          <w:trHeight w:hRule="exact" w:val="1021"/>
        </w:trPr>
        <w:tc>
          <w:tcPr>
            <w:tcW w:w="4994" w:type="dxa"/>
            <w:gridSpan w:val="2"/>
            <w:tcBorders>
              <w:right w:val="single" w:sz="4" w:space="0" w:color="auto"/>
            </w:tcBorders>
            <w:vAlign w:val="center"/>
          </w:tcPr>
          <w:p w14:paraId="1ADA3B17" w14:textId="1C89680E" w:rsidR="00531B9C" w:rsidRPr="00725C70" w:rsidRDefault="00531B9C" w:rsidP="00794994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  <w:r w:rsidRPr="00725C70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Autorzy, tytuł,</w:t>
            </w:r>
            <w:r w:rsidR="00794994" w:rsidRPr="00725C70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 xml:space="preserve"> rok, vol, str. (DOI)</w:t>
            </w:r>
            <w:r w:rsidRPr="00725C70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 xml:space="preserve"> </w:t>
            </w:r>
            <w:r w:rsidR="0053699B" w:rsidRPr="00725C70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  <w:t>/nr. patentu</w:t>
            </w:r>
          </w:p>
        </w:tc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19A790" w14:textId="14977CED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  <w:r w:rsidRPr="00725C70"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  <w:t xml:space="preserve">Liczba punktów za </w:t>
            </w:r>
            <w:r w:rsidR="00C35D6A" w:rsidRPr="00725C70"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  <w:t>publikację</w:t>
            </w:r>
            <w:r w:rsidR="0053699B" w:rsidRPr="00725C70"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  <w:t>/patent</w:t>
            </w:r>
          </w:p>
          <w:p w14:paraId="103E20B9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264" w:type="dxa"/>
            <w:tcBorders>
              <w:left w:val="single" w:sz="4" w:space="0" w:color="auto"/>
              <w:right w:val="single" w:sz="4" w:space="0" w:color="auto"/>
            </w:tcBorders>
          </w:tcPr>
          <w:p w14:paraId="3A7A11C7" w14:textId="645BAE26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  <w:r w:rsidRPr="00725C70"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  <w:t>Wypełnienie slota</w:t>
            </w:r>
            <w:r w:rsidR="0053699B" w:rsidRPr="00725C70"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  <w:t xml:space="preserve"> (nie dotycz</w:t>
            </w:r>
            <w:r w:rsidR="004762B3"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  <w:t>y</w:t>
            </w:r>
            <w:r w:rsidR="0053699B" w:rsidRPr="00725C70"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  <w:t xml:space="preserve"> patentów)</w:t>
            </w:r>
          </w:p>
        </w:tc>
        <w:tc>
          <w:tcPr>
            <w:tcW w:w="1301" w:type="dxa"/>
            <w:tcBorders>
              <w:left w:val="single" w:sz="4" w:space="0" w:color="auto"/>
              <w:right w:val="single" w:sz="4" w:space="0" w:color="auto"/>
            </w:tcBorders>
          </w:tcPr>
          <w:p w14:paraId="7808DE73" w14:textId="7453E919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  <w:r w:rsidRPr="00725C70"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  <w:t xml:space="preserve">Liczba punktów przypadająca </w:t>
            </w:r>
            <w:r w:rsidR="002B44A9" w:rsidRPr="00725C70"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  <w:t>A</w:t>
            </w:r>
            <w:r w:rsidRPr="00725C70"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  <w:t>utorowi</w:t>
            </w:r>
          </w:p>
        </w:tc>
      </w:tr>
      <w:tr w:rsidR="00531B9C" w:rsidRPr="00725C70" w14:paraId="0A6AB3A5" w14:textId="77777777" w:rsidTr="004762B3">
        <w:trPr>
          <w:trHeight w:hRule="exact" w:val="397"/>
        </w:trPr>
        <w:tc>
          <w:tcPr>
            <w:tcW w:w="4994" w:type="dxa"/>
            <w:gridSpan w:val="2"/>
            <w:tcBorders>
              <w:right w:val="single" w:sz="4" w:space="0" w:color="auto"/>
            </w:tcBorders>
            <w:vAlign w:val="center"/>
          </w:tcPr>
          <w:p w14:paraId="5CFA80E1" w14:textId="77777777" w:rsidR="00531B9C" w:rsidRPr="00725C70" w:rsidRDefault="00531B9C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  <w:p w14:paraId="112F2789" w14:textId="77777777" w:rsidR="002B44A9" w:rsidRPr="00725C70" w:rsidRDefault="002B44A9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</w:tc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0C668B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264" w:type="dxa"/>
            <w:tcBorders>
              <w:left w:val="single" w:sz="4" w:space="0" w:color="auto"/>
              <w:right w:val="single" w:sz="4" w:space="0" w:color="auto"/>
            </w:tcBorders>
          </w:tcPr>
          <w:p w14:paraId="4BC6D00A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301" w:type="dxa"/>
            <w:tcBorders>
              <w:left w:val="single" w:sz="4" w:space="0" w:color="auto"/>
              <w:right w:val="single" w:sz="4" w:space="0" w:color="auto"/>
            </w:tcBorders>
          </w:tcPr>
          <w:p w14:paraId="2527FEE7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</w:tr>
      <w:tr w:rsidR="00531B9C" w:rsidRPr="00725C70" w14:paraId="3045DB57" w14:textId="77777777" w:rsidTr="004762B3">
        <w:trPr>
          <w:trHeight w:hRule="exact" w:val="397"/>
        </w:trPr>
        <w:tc>
          <w:tcPr>
            <w:tcW w:w="4994" w:type="dxa"/>
            <w:gridSpan w:val="2"/>
            <w:tcBorders>
              <w:right w:val="single" w:sz="4" w:space="0" w:color="auto"/>
            </w:tcBorders>
            <w:vAlign w:val="center"/>
          </w:tcPr>
          <w:p w14:paraId="3A7A7E9C" w14:textId="77777777" w:rsidR="00531B9C" w:rsidRPr="00725C70" w:rsidRDefault="00531B9C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  <w:p w14:paraId="0857ECF5" w14:textId="77777777" w:rsidR="002B44A9" w:rsidRPr="00725C70" w:rsidRDefault="002B44A9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</w:tc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2A3504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264" w:type="dxa"/>
            <w:tcBorders>
              <w:left w:val="single" w:sz="4" w:space="0" w:color="auto"/>
              <w:right w:val="single" w:sz="4" w:space="0" w:color="auto"/>
            </w:tcBorders>
          </w:tcPr>
          <w:p w14:paraId="5E40B544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301" w:type="dxa"/>
            <w:tcBorders>
              <w:left w:val="single" w:sz="4" w:space="0" w:color="auto"/>
              <w:right w:val="single" w:sz="4" w:space="0" w:color="auto"/>
            </w:tcBorders>
          </w:tcPr>
          <w:p w14:paraId="7376D13C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</w:tr>
      <w:tr w:rsidR="00041857" w:rsidRPr="00725C70" w14:paraId="15E20B99" w14:textId="77777777" w:rsidTr="004762B3">
        <w:trPr>
          <w:trHeight w:hRule="exact" w:val="397"/>
        </w:trPr>
        <w:tc>
          <w:tcPr>
            <w:tcW w:w="4994" w:type="dxa"/>
            <w:gridSpan w:val="2"/>
            <w:tcBorders>
              <w:right w:val="single" w:sz="4" w:space="0" w:color="auto"/>
            </w:tcBorders>
            <w:vAlign w:val="center"/>
          </w:tcPr>
          <w:p w14:paraId="02FC6BDB" w14:textId="77777777" w:rsidR="00041857" w:rsidRPr="00725C70" w:rsidRDefault="00041857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</w:tc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C25C78" w14:textId="77777777" w:rsidR="00041857" w:rsidRPr="00725C70" w:rsidRDefault="00041857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264" w:type="dxa"/>
            <w:tcBorders>
              <w:left w:val="single" w:sz="4" w:space="0" w:color="auto"/>
              <w:right w:val="single" w:sz="4" w:space="0" w:color="auto"/>
            </w:tcBorders>
          </w:tcPr>
          <w:p w14:paraId="43622C01" w14:textId="77777777" w:rsidR="00041857" w:rsidRPr="00725C70" w:rsidRDefault="00041857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301" w:type="dxa"/>
            <w:tcBorders>
              <w:left w:val="single" w:sz="4" w:space="0" w:color="auto"/>
              <w:right w:val="single" w:sz="4" w:space="0" w:color="auto"/>
            </w:tcBorders>
          </w:tcPr>
          <w:p w14:paraId="283F0CFD" w14:textId="77777777" w:rsidR="00041857" w:rsidRPr="00725C70" w:rsidRDefault="00041857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</w:tr>
      <w:tr w:rsidR="00531B9C" w:rsidRPr="00725C70" w14:paraId="32A63873" w14:textId="77777777" w:rsidTr="004762B3">
        <w:trPr>
          <w:trHeight w:hRule="exact" w:val="397"/>
        </w:trPr>
        <w:tc>
          <w:tcPr>
            <w:tcW w:w="4994" w:type="dxa"/>
            <w:gridSpan w:val="2"/>
            <w:tcBorders>
              <w:right w:val="single" w:sz="4" w:space="0" w:color="auto"/>
            </w:tcBorders>
            <w:vAlign w:val="center"/>
          </w:tcPr>
          <w:p w14:paraId="1BE39D37" w14:textId="77777777" w:rsidR="00531B9C" w:rsidRPr="00725C70" w:rsidRDefault="00531B9C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  <w:p w14:paraId="0612F60A" w14:textId="77777777" w:rsidR="002B44A9" w:rsidRPr="00725C70" w:rsidRDefault="002B44A9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</w:tc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7593CF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264" w:type="dxa"/>
            <w:tcBorders>
              <w:left w:val="single" w:sz="4" w:space="0" w:color="auto"/>
              <w:right w:val="single" w:sz="4" w:space="0" w:color="auto"/>
            </w:tcBorders>
          </w:tcPr>
          <w:p w14:paraId="59B42C30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301" w:type="dxa"/>
            <w:tcBorders>
              <w:left w:val="single" w:sz="4" w:space="0" w:color="auto"/>
              <w:right w:val="single" w:sz="4" w:space="0" w:color="auto"/>
            </w:tcBorders>
          </w:tcPr>
          <w:p w14:paraId="70100BEB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</w:tr>
      <w:tr w:rsidR="00531B9C" w:rsidRPr="00725C70" w14:paraId="745560A4" w14:textId="77777777" w:rsidTr="004762B3">
        <w:trPr>
          <w:trHeight w:hRule="exact" w:val="397"/>
        </w:trPr>
        <w:tc>
          <w:tcPr>
            <w:tcW w:w="4994" w:type="dxa"/>
            <w:gridSpan w:val="2"/>
            <w:tcBorders>
              <w:right w:val="single" w:sz="4" w:space="0" w:color="auto"/>
            </w:tcBorders>
            <w:vAlign w:val="center"/>
          </w:tcPr>
          <w:p w14:paraId="2819E081" w14:textId="77777777" w:rsidR="00531B9C" w:rsidRPr="00725C70" w:rsidRDefault="00531B9C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  <w:p w14:paraId="03C68E1B" w14:textId="77777777" w:rsidR="002B44A9" w:rsidRPr="00725C70" w:rsidRDefault="002B44A9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</w:tc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466218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264" w:type="dxa"/>
            <w:tcBorders>
              <w:left w:val="single" w:sz="4" w:space="0" w:color="auto"/>
              <w:right w:val="single" w:sz="4" w:space="0" w:color="auto"/>
            </w:tcBorders>
          </w:tcPr>
          <w:p w14:paraId="6E2E2D13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301" w:type="dxa"/>
            <w:tcBorders>
              <w:left w:val="single" w:sz="4" w:space="0" w:color="auto"/>
              <w:right w:val="single" w:sz="4" w:space="0" w:color="auto"/>
            </w:tcBorders>
          </w:tcPr>
          <w:p w14:paraId="7C842391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</w:tr>
      <w:tr w:rsidR="00531B9C" w:rsidRPr="00725C70" w14:paraId="24F96DF8" w14:textId="77777777" w:rsidTr="004762B3">
        <w:trPr>
          <w:trHeight w:hRule="exact" w:val="397"/>
        </w:trPr>
        <w:tc>
          <w:tcPr>
            <w:tcW w:w="4994" w:type="dxa"/>
            <w:gridSpan w:val="2"/>
            <w:tcBorders>
              <w:right w:val="single" w:sz="4" w:space="0" w:color="auto"/>
            </w:tcBorders>
            <w:vAlign w:val="center"/>
          </w:tcPr>
          <w:p w14:paraId="0A69743C" w14:textId="77777777" w:rsidR="00531B9C" w:rsidRPr="00725C70" w:rsidRDefault="00531B9C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  <w:p w14:paraId="0A9CD0A1" w14:textId="77777777" w:rsidR="002B44A9" w:rsidRPr="00725C70" w:rsidRDefault="002B44A9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</w:tc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FC781F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264" w:type="dxa"/>
            <w:tcBorders>
              <w:left w:val="single" w:sz="4" w:space="0" w:color="auto"/>
              <w:right w:val="single" w:sz="4" w:space="0" w:color="auto"/>
            </w:tcBorders>
          </w:tcPr>
          <w:p w14:paraId="3C99099D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301" w:type="dxa"/>
            <w:tcBorders>
              <w:left w:val="single" w:sz="4" w:space="0" w:color="auto"/>
              <w:right w:val="single" w:sz="4" w:space="0" w:color="auto"/>
            </w:tcBorders>
          </w:tcPr>
          <w:p w14:paraId="5612A965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</w:tr>
      <w:tr w:rsidR="002B44A9" w:rsidRPr="00725C70" w14:paraId="4288A82B" w14:textId="77777777" w:rsidTr="004762B3">
        <w:trPr>
          <w:trHeight w:hRule="exact" w:val="397"/>
        </w:trPr>
        <w:tc>
          <w:tcPr>
            <w:tcW w:w="4994" w:type="dxa"/>
            <w:gridSpan w:val="2"/>
            <w:tcBorders>
              <w:right w:val="single" w:sz="4" w:space="0" w:color="auto"/>
            </w:tcBorders>
            <w:vAlign w:val="center"/>
          </w:tcPr>
          <w:p w14:paraId="0FFC9A9D" w14:textId="77777777" w:rsidR="002B44A9" w:rsidRPr="00725C70" w:rsidRDefault="002B44A9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  <w:p w14:paraId="68C43281" w14:textId="77777777" w:rsidR="002B44A9" w:rsidRPr="00725C70" w:rsidRDefault="002B44A9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</w:tc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D264EA" w14:textId="77777777" w:rsidR="002B44A9" w:rsidRPr="00725C70" w:rsidRDefault="002B44A9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264" w:type="dxa"/>
            <w:tcBorders>
              <w:left w:val="single" w:sz="4" w:space="0" w:color="auto"/>
              <w:right w:val="single" w:sz="4" w:space="0" w:color="auto"/>
            </w:tcBorders>
          </w:tcPr>
          <w:p w14:paraId="27764DFC" w14:textId="77777777" w:rsidR="002B44A9" w:rsidRPr="00725C70" w:rsidRDefault="002B44A9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301" w:type="dxa"/>
            <w:tcBorders>
              <w:left w:val="single" w:sz="4" w:space="0" w:color="auto"/>
              <w:right w:val="single" w:sz="4" w:space="0" w:color="auto"/>
            </w:tcBorders>
          </w:tcPr>
          <w:p w14:paraId="009A8262" w14:textId="77777777" w:rsidR="002B44A9" w:rsidRPr="00725C70" w:rsidRDefault="002B44A9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</w:tr>
      <w:tr w:rsidR="002B44A9" w:rsidRPr="00725C70" w14:paraId="544E6D84" w14:textId="77777777" w:rsidTr="004762B3">
        <w:trPr>
          <w:trHeight w:hRule="exact" w:val="397"/>
        </w:trPr>
        <w:tc>
          <w:tcPr>
            <w:tcW w:w="4994" w:type="dxa"/>
            <w:gridSpan w:val="2"/>
            <w:tcBorders>
              <w:right w:val="single" w:sz="4" w:space="0" w:color="auto"/>
            </w:tcBorders>
            <w:vAlign w:val="center"/>
          </w:tcPr>
          <w:p w14:paraId="0FA846CD" w14:textId="77777777" w:rsidR="002B44A9" w:rsidRPr="00725C70" w:rsidRDefault="002B44A9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  <w:p w14:paraId="45B0E8DC" w14:textId="77777777" w:rsidR="002B44A9" w:rsidRPr="00725C70" w:rsidRDefault="002B44A9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</w:tc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E21737" w14:textId="77777777" w:rsidR="002B44A9" w:rsidRPr="00725C70" w:rsidRDefault="002B44A9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264" w:type="dxa"/>
            <w:tcBorders>
              <w:left w:val="single" w:sz="4" w:space="0" w:color="auto"/>
              <w:right w:val="single" w:sz="4" w:space="0" w:color="auto"/>
            </w:tcBorders>
          </w:tcPr>
          <w:p w14:paraId="32A163E9" w14:textId="77777777" w:rsidR="002B44A9" w:rsidRPr="00725C70" w:rsidRDefault="002B44A9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301" w:type="dxa"/>
            <w:tcBorders>
              <w:left w:val="single" w:sz="4" w:space="0" w:color="auto"/>
              <w:right w:val="single" w:sz="4" w:space="0" w:color="auto"/>
            </w:tcBorders>
          </w:tcPr>
          <w:p w14:paraId="7482ADB2" w14:textId="77777777" w:rsidR="002B44A9" w:rsidRPr="00725C70" w:rsidRDefault="002B44A9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</w:tr>
      <w:tr w:rsidR="002B44A9" w:rsidRPr="00725C70" w14:paraId="780D0E89" w14:textId="77777777" w:rsidTr="004762B3">
        <w:trPr>
          <w:trHeight w:hRule="exact" w:val="397"/>
        </w:trPr>
        <w:tc>
          <w:tcPr>
            <w:tcW w:w="4994" w:type="dxa"/>
            <w:gridSpan w:val="2"/>
            <w:tcBorders>
              <w:right w:val="single" w:sz="4" w:space="0" w:color="auto"/>
            </w:tcBorders>
            <w:vAlign w:val="center"/>
          </w:tcPr>
          <w:p w14:paraId="5FCC3180" w14:textId="77777777" w:rsidR="002B44A9" w:rsidRPr="00725C70" w:rsidRDefault="002B44A9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  <w:p w14:paraId="3793DF75" w14:textId="77777777" w:rsidR="002B44A9" w:rsidRPr="00725C70" w:rsidRDefault="002B44A9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</w:tc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F04AD2" w14:textId="77777777" w:rsidR="002B44A9" w:rsidRPr="00725C70" w:rsidRDefault="002B44A9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264" w:type="dxa"/>
            <w:tcBorders>
              <w:left w:val="single" w:sz="4" w:space="0" w:color="auto"/>
              <w:right w:val="single" w:sz="4" w:space="0" w:color="auto"/>
            </w:tcBorders>
          </w:tcPr>
          <w:p w14:paraId="2373206D" w14:textId="77777777" w:rsidR="002B44A9" w:rsidRPr="00725C70" w:rsidRDefault="002B44A9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301" w:type="dxa"/>
            <w:tcBorders>
              <w:left w:val="single" w:sz="4" w:space="0" w:color="auto"/>
              <w:right w:val="single" w:sz="4" w:space="0" w:color="auto"/>
            </w:tcBorders>
          </w:tcPr>
          <w:p w14:paraId="12AFA9AD" w14:textId="77777777" w:rsidR="002B44A9" w:rsidRPr="00725C70" w:rsidRDefault="002B44A9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</w:tr>
      <w:tr w:rsidR="00531B9C" w:rsidRPr="00725C70" w14:paraId="0F2B4C8B" w14:textId="77777777" w:rsidTr="004762B3">
        <w:trPr>
          <w:trHeight w:val="286"/>
        </w:trPr>
        <w:tc>
          <w:tcPr>
            <w:tcW w:w="16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7F3A2EB" w14:textId="77777777" w:rsidR="00531B9C" w:rsidRPr="00725C70" w:rsidRDefault="00531B9C" w:rsidP="00531B9C">
            <w:pPr>
              <w:jc w:val="center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pl-PL"/>
              </w:rPr>
            </w:pPr>
          </w:p>
        </w:tc>
        <w:tc>
          <w:tcPr>
            <w:tcW w:w="648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DE2AB" w14:textId="77777777" w:rsidR="00531B9C" w:rsidRPr="00725C70" w:rsidRDefault="00E213AB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  <w:r w:rsidRPr="00725C70"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  <w:t>Razem</w:t>
            </w:r>
          </w:p>
        </w:tc>
        <w:tc>
          <w:tcPr>
            <w:tcW w:w="126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D9708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3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7F0BD" w14:textId="77777777" w:rsidR="00531B9C" w:rsidRPr="00725C70" w:rsidRDefault="00531B9C" w:rsidP="008C5AB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</w:tr>
    </w:tbl>
    <w:p w14:paraId="0B2427B9" w14:textId="77777777" w:rsidR="00C13D52" w:rsidRPr="00725C70" w:rsidRDefault="00C13D52" w:rsidP="00C13D52">
      <w:pPr>
        <w:rPr>
          <w:rFonts w:ascii="Times New Roman" w:hAnsi="Times New Roman" w:cs="Times New Roman"/>
          <w:sz w:val="22"/>
          <w:szCs w:val="22"/>
        </w:rPr>
      </w:pPr>
    </w:p>
    <w:p w14:paraId="051492AB" w14:textId="77777777" w:rsidR="00C35D6A" w:rsidRPr="00725C70" w:rsidRDefault="00C35D6A" w:rsidP="00C35D6A">
      <w:pPr>
        <w:rPr>
          <w:rFonts w:ascii="Times New Roman" w:hAnsi="Times New Roman" w:cs="Times New Roman"/>
          <w:sz w:val="22"/>
          <w:szCs w:val="22"/>
        </w:rPr>
      </w:pPr>
    </w:p>
    <w:p w14:paraId="014B4EEA" w14:textId="134FF2C0" w:rsidR="00C35D6A" w:rsidRPr="00725C70" w:rsidRDefault="00C35D6A" w:rsidP="004762B3">
      <w:pPr>
        <w:ind w:left="5664"/>
        <w:jc w:val="both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  <w:r w:rsidRPr="00725C70">
        <w:rPr>
          <w:rFonts w:ascii="Times New Roman" w:eastAsia="Times New Roman" w:hAnsi="Times New Roman" w:cs="Times New Roman"/>
          <w:sz w:val="22"/>
          <w:szCs w:val="22"/>
          <w:lang w:eastAsia="pl-PL"/>
        </w:rPr>
        <w:t>.......................................</w:t>
      </w:r>
    </w:p>
    <w:p w14:paraId="411F219A" w14:textId="2BF891A2" w:rsidR="00C35D6A" w:rsidRPr="004762B3" w:rsidRDefault="00C35D6A" w:rsidP="004762B3">
      <w:pPr>
        <w:ind w:left="5664"/>
        <w:jc w:val="both"/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</w:pPr>
      <w:r w:rsidRPr="00725C70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  </w:t>
      </w:r>
      <w:r w:rsidR="004762B3" w:rsidRPr="004762B3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>p</w:t>
      </w:r>
      <w:r w:rsidRPr="004762B3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 xml:space="preserve">odpis </w:t>
      </w:r>
      <w:r w:rsidR="004762B3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>w</w:t>
      </w:r>
      <w:r w:rsidRPr="004762B3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>nioskodawcy</w:t>
      </w:r>
      <w:r w:rsidRPr="004762B3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ab/>
      </w:r>
    </w:p>
    <w:p w14:paraId="6258EC6F" w14:textId="77777777" w:rsidR="00C35D6A" w:rsidRPr="00725C70" w:rsidRDefault="00C35D6A" w:rsidP="00C35D6A">
      <w:pPr>
        <w:jc w:val="both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</w:p>
    <w:p w14:paraId="08733B50" w14:textId="77777777" w:rsidR="00C35D6A" w:rsidRPr="00725C70" w:rsidRDefault="00C35D6A" w:rsidP="00C35D6A">
      <w:pPr>
        <w:jc w:val="center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  <w:r w:rsidRPr="00725C70">
        <w:rPr>
          <w:rFonts w:ascii="Times New Roman" w:eastAsia="Times New Roman" w:hAnsi="Times New Roman" w:cs="Times New Roman"/>
          <w:sz w:val="22"/>
          <w:szCs w:val="22"/>
          <w:lang w:eastAsia="pl-PL"/>
        </w:rPr>
        <w:t>DECYZJA PRZEWODNICZĄCEGO RADY NAUKOWEJ DYSCYPINY</w:t>
      </w:r>
    </w:p>
    <w:p w14:paraId="47B72F7F" w14:textId="77777777" w:rsidR="00C35D6A" w:rsidRPr="00725C70" w:rsidRDefault="00C35D6A" w:rsidP="00C35D6A">
      <w:pPr>
        <w:jc w:val="center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</w:p>
    <w:p w14:paraId="59A60742" w14:textId="522248EF" w:rsidR="00C35D6A" w:rsidRPr="00725C70" w:rsidRDefault="00C35D6A" w:rsidP="00C35D6A">
      <w:pPr>
        <w:jc w:val="both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  <w:r w:rsidRPr="00725C70">
        <w:rPr>
          <w:rFonts w:ascii="Times New Roman" w:eastAsia="Times New Roman" w:hAnsi="Times New Roman" w:cs="Times New Roman"/>
          <w:sz w:val="22"/>
          <w:szCs w:val="22"/>
          <w:lang w:eastAsia="pl-PL"/>
        </w:rPr>
        <w:t>Przyznaję/odmawiam przyznania* środki/-ów finansowe w wysokości ………………………na realizację działalności naukowej w roku 202...</w:t>
      </w:r>
    </w:p>
    <w:p w14:paraId="02A1647D" w14:textId="5F12B560" w:rsidR="00C35D6A" w:rsidRPr="006B005C" w:rsidRDefault="00C35D6A" w:rsidP="00C35D6A">
      <w:pPr>
        <w:jc w:val="both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  <w:r w:rsidRPr="006B005C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Zmniejszenie wynikające z </w:t>
      </w:r>
      <w:r w:rsidR="004762B3" w:rsidRPr="006B005C">
        <w:rPr>
          <w:rFonts w:ascii="Times New Roman" w:eastAsia="Times New Roman" w:hAnsi="Times New Roman" w:cs="Times New Roman"/>
          <w:sz w:val="22"/>
          <w:szCs w:val="22"/>
          <w:lang w:eastAsia="pl-PL"/>
        </w:rPr>
        <w:t>§</w:t>
      </w:r>
      <w:r w:rsidR="00F508F6" w:rsidRPr="006B005C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 </w:t>
      </w:r>
      <w:r w:rsidR="004762B3" w:rsidRPr="006B005C">
        <w:rPr>
          <w:rFonts w:ascii="Times New Roman" w:eastAsia="Times New Roman" w:hAnsi="Times New Roman" w:cs="Times New Roman"/>
          <w:sz w:val="22"/>
          <w:szCs w:val="22"/>
          <w:lang w:eastAsia="pl-PL"/>
        </w:rPr>
        <w:t>9</w:t>
      </w:r>
      <w:r w:rsidR="00F508F6" w:rsidRPr="006B005C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 Regulaminu</w:t>
      </w:r>
      <w:r w:rsidR="00F508F6" w:rsidRPr="006B005C">
        <w:rPr>
          <w:rFonts w:ascii="Times New Roman" w:hAnsi="Times New Roman" w:cs="Times New Roman"/>
          <w:sz w:val="22"/>
          <w:szCs w:val="22"/>
        </w:rPr>
        <w:t xml:space="preserve"> </w:t>
      </w:r>
      <w:r w:rsidR="00F508F6" w:rsidRPr="006B005C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podziału środków finansowych w </w:t>
      </w:r>
      <w:r w:rsidR="00DB480C" w:rsidRPr="006B005C">
        <w:rPr>
          <w:rFonts w:ascii="Times New Roman" w:eastAsia="Times New Roman" w:hAnsi="Times New Roman" w:cs="Times New Roman"/>
          <w:sz w:val="22"/>
          <w:szCs w:val="22"/>
          <w:lang w:eastAsia="pl-PL"/>
        </w:rPr>
        <w:t>ewaluowanych</w:t>
      </w:r>
      <w:r w:rsidR="00DB480C" w:rsidRPr="006B005C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 </w:t>
      </w:r>
      <w:r w:rsidR="00F508F6" w:rsidRPr="006B005C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dyscyplinach </w:t>
      </w:r>
      <w:r w:rsidR="00DB480C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naukowych w </w:t>
      </w:r>
      <w:r w:rsidR="00F508F6" w:rsidRPr="006B005C">
        <w:rPr>
          <w:rFonts w:ascii="Times New Roman" w:eastAsia="Times New Roman" w:hAnsi="Times New Roman" w:cs="Times New Roman"/>
          <w:sz w:val="22"/>
          <w:szCs w:val="22"/>
          <w:lang w:eastAsia="pl-PL"/>
        </w:rPr>
        <w:t>Politechni</w:t>
      </w:r>
      <w:r w:rsidR="00DB480C">
        <w:rPr>
          <w:rFonts w:ascii="Times New Roman" w:eastAsia="Times New Roman" w:hAnsi="Times New Roman" w:cs="Times New Roman"/>
          <w:sz w:val="22"/>
          <w:szCs w:val="22"/>
          <w:lang w:eastAsia="pl-PL"/>
        </w:rPr>
        <w:t>ce</w:t>
      </w:r>
      <w:r w:rsidR="00F508F6" w:rsidRPr="006B005C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 Opolskiej </w:t>
      </w:r>
      <w:r w:rsidRPr="006B005C">
        <w:rPr>
          <w:rFonts w:ascii="Times New Roman" w:eastAsia="Times New Roman" w:hAnsi="Times New Roman" w:cs="Times New Roman"/>
          <w:sz w:val="22"/>
          <w:szCs w:val="22"/>
          <w:lang w:eastAsia="pl-PL"/>
        </w:rPr>
        <w:t>– TAK/NIE* – procent zmniejszenia:……….%**</w:t>
      </w:r>
    </w:p>
    <w:p w14:paraId="0498C5F6" w14:textId="1DA71C05" w:rsidR="00C35D6A" w:rsidRPr="006B005C" w:rsidRDefault="00C35D6A" w:rsidP="00C35D6A">
      <w:pPr>
        <w:ind w:left="5812"/>
        <w:jc w:val="both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  <w:r w:rsidRPr="006B005C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         </w:t>
      </w:r>
    </w:p>
    <w:p w14:paraId="73EF2AD5" w14:textId="341B9276" w:rsidR="00C35D6A" w:rsidRPr="00725C70" w:rsidRDefault="00C35D6A" w:rsidP="00C35D6A">
      <w:pPr>
        <w:ind w:left="5812"/>
        <w:jc w:val="both"/>
        <w:rPr>
          <w:rFonts w:ascii="Times New Roman" w:eastAsia="Times New Roman" w:hAnsi="Times New Roman" w:cs="Times New Roman"/>
          <w:sz w:val="22"/>
          <w:szCs w:val="22"/>
          <w:lang w:eastAsia="pl-PL"/>
        </w:rPr>
      </w:pPr>
      <w:r w:rsidRPr="00725C70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          ..........................................</w:t>
      </w:r>
    </w:p>
    <w:p w14:paraId="394B349E" w14:textId="6BC50834" w:rsidR="00C35D6A" w:rsidRDefault="004762B3" w:rsidP="005A1549">
      <w:pPr>
        <w:ind w:left="5812"/>
        <w:jc w:val="center"/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</w:pPr>
      <w:r w:rsidRPr="004762B3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>p</w:t>
      </w:r>
      <w:r w:rsidR="00C35D6A" w:rsidRPr="004762B3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 xml:space="preserve">odpis </w:t>
      </w:r>
      <w:r w:rsidRPr="004762B3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>p</w:t>
      </w:r>
      <w:r w:rsidR="00C35D6A" w:rsidRPr="004762B3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 xml:space="preserve">rzewodniczącego </w:t>
      </w:r>
      <w:r w:rsidRPr="004762B3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>r</w:t>
      </w:r>
      <w:r w:rsidR="00C35D6A" w:rsidRPr="004762B3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>ady</w:t>
      </w:r>
      <w:r w:rsidR="00C35D6A" w:rsidRPr="004762B3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lang w:eastAsia="pl-PL"/>
        </w:rPr>
        <w:t xml:space="preserve"> </w:t>
      </w:r>
      <w:r w:rsidRPr="004762B3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lang w:eastAsia="pl-PL"/>
        </w:rPr>
        <w:t>n</w:t>
      </w:r>
      <w:r w:rsidR="00C35D6A" w:rsidRPr="004762B3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lang w:eastAsia="pl-PL"/>
        </w:rPr>
        <w:t xml:space="preserve">aukowej </w:t>
      </w:r>
      <w:r w:rsidRPr="004762B3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>d</w:t>
      </w:r>
      <w:r w:rsidR="00C35D6A" w:rsidRPr="004762B3"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  <w:t>yscypliny</w:t>
      </w:r>
    </w:p>
    <w:p w14:paraId="00D8950D" w14:textId="0FDAC567" w:rsidR="00DB480C" w:rsidRDefault="00DB480C" w:rsidP="005A1549">
      <w:pPr>
        <w:ind w:left="5812"/>
        <w:jc w:val="center"/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</w:pPr>
    </w:p>
    <w:p w14:paraId="56D3C44E" w14:textId="77777777" w:rsidR="00DB480C" w:rsidRPr="004762B3" w:rsidRDefault="00DB480C" w:rsidP="005A1549">
      <w:pPr>
        <w:ind w:left="5812"/>
        <w:jc w:val="center"/>
        <w:rPr>
          <w:rFonts w:ascii="Times New Roman" w:eastAsia="Times New Roman" w:hAnsi="Times New Roman" w:cs="Times New Roman"/>
          <w:i/>
          <w:iCs/>
          <w:sz w:val="22"/>
          <w:szCs w:val="22"/>
          <w:lang w:eastAsia="pl-PL"/>
        </w:rPr>
      </w:pPr>
      <w:bookmarkStart w:id="1" w:name="_GoBack"/>
      <w:bookmarkEnd w:id="1"/>
    </w:p>
    <w:p w14:paraId="152E56B6" w14:textId="77777777" w:rsidR="00C35D6A" w:rsidRPr="00DB480C" w:rsidRDefault="00C35D6A" w:rsidP="00C35D6A">
      <w:pPr>
        <w:jc w:val="both"/>
        <w:rPr>
          <w:rFonts w:ascii="Times New Roman" w:eastAsia="Times New Roman" w:hAnsi="Times New Roman" w:cs="Times New Roman"/>
          <w:i/>
          <w:iCs/>
          <w:sz w:val="20"/>
          <w:szCs w:val="20"/>
          <w:lang w:eastAsia="pl-PL"/>
        </w:rPr>
      </w:pPr>
      <w:r w:rsidRPr="00DB480C">
        <w:rPr>
          <w:rFonts w:ascii="Times New Roman" w:eastAsia="Times New Roman" w:hAnsi="Times New Roman" w:cs="Times New Roman"/>
          <w:i/>
          <w:iCs/>
          <w:sz w:val="20"/>
          <w:szCs w:val="20"/>
          <w:lang w:eastAsia="pl-PL"/>
        </w:rPr>
        <w:t>*niewłaściwe skreślić</w:t>
      </w:r>
    </w:p>
    <w:p w14:paraId="2DC13845" w14:textId="77777777" w:rsidR="004525C3" w:rsidRPr="00DB480C" w:rsidRDefault="00C35D6A" w:rsidP="00041857">
      <w:pPr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DB480C">
        <w:rPr>
          <w:rFonts w:ascii="Times New Roman" w:eastAsia="Times New Roman" w:hAnsi="Times New Roman" w:cs="Times New Roman"/>
          <w:i/>
          <w:iCs/>
          <w:sz w:val="20"/>
          <w:szCs w:val="20"/>
          <w:lang w:eastAsia="pl-PL"/>
        </w:rPr>
        <w:t>** jeśli dotyczy</w:t>
      </w:r>
      <w:r w:rsidR="00ED5516" w:rsidRPr="00DB480C">
        <w:rPr>
          <w:rFonts w:ascii="Times New Roman" w:eastAsia="Times New Roman" w:hAnsi="Times New Roman" w:cs="Times New Roman"/>
          <w:i/>
          <w:iCs/>
          <w:sz w:val="20"/>
          <w:szCs w:val="20"/>
          <w:lang w:eastAsia="pl-PL"/>
        </w:rPr>
        <w:t xml:space="preserve"> </w:t>
      </w:r>
    </w:p>
    <w:sectPr w:rsidR="004525C3" w:rsidRPr="00DB480C" w:rsidSect="00DF559C">
      <w:pgSz w:w="11900" w:h="16840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3416E"/>
    <w:multiLevelType w:val="hybridMultilevel"/>
    <w:tmpl w:val="B0A413C2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84F6199"/>
    <w:multiLevelType w:val="hybridMultilevel"/>
    <w:tmpl w:val="E5D6E638"/>
    <w:lvl w:ilvl="0" w:tplc="B588D730">
      <w:start w:val="2"/>
      <w:numFmt w:val="bullet"/>
      <w:lvlText w:val="-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11D676E3"/>
    <w:multiLevelType w:val="hybridMultilevel"/>
    <w:tmpl w:val="FE2C619E"/>
    <w:lvl w:ilvl="0" w:tplc="736C7F6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6E1FDD"/>
    <w:multiLevelType w:val="hybridMultilevel"/>
    <w:tmpl w:val="CE9CC95C"/>
    <w:lvl w:ilvl="0" w:tplc="156C555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F3640"/>
    <w:multiLevelType w:val="hybridMultilevel"/>
    <w:tmpl w:val="E3F0F10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4E5BFB"/>
    <w:multiLevelType w:val="hybridMultilevel"/>
    <w:tmpl w:val="FC444E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DD2DD0"/>
    <w:multiLevelType w:val="hybridMultilevel"/>
    <w:tmpl w:val="AEA09C9C"/>
    <w:lvl w:ilvl="0" w:tplc="E7287276">
      <w:numFmt w:val="bullet"/>
      <w:lvlText w:val=""/>
      <w:lvlJc w:val="left"/>
      <w:pPr>
        <w:ind w:left="41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7" w15:restartNumberingAfterBreak="0">
    <w:nsid w:val="42F15B26"/>
    <w:multiLevelType w:val="hybridMultilevel"/>
    <w:tmpl w:val="03B468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B77610"/>
    <w:multiLevelType w:val="hybridMultilevel"/>
    <w:tmpl w:val="381CF6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4319"/>
    <w:multiLevelType w:val="hybridMultilevel"/>
    <w:tmpl w:val="0B589DC4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B20FF"/>
    <w:multiLevelType w:val="hybridMultilevel"/>
    <w:tmpl w:val="E9224E50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0C7CE0"/>
    <w:multiLevelType w:val="hybridMultilevel"/>
    <w:tmpl w:val="06AE97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816B7E"/>
    <w:multiLevelType w:val="hybridMultilevel"/>
    <w:tmpl w:val="903CBB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E712F8"/>
    <w:multiLevelType w:val="hybridMultilevel"/>
    <w:tmpl w:val="B48A8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012A2C"/>
    <w:multiLevelType w:val="hybridMultilevel"/>
    <w:tmpl w:val="D6366C14"/>
    <w:lvl w:ilvl="0" w:tplc="181C398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965B89"/>
    <w:multiLevelType w:val="hybridMultilevel"/>
    <w:tmpl w:val="CAD86F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BC57F8"/>
    <w:multiLevelType w:val="hybridMultilevel"/>
    <w:tmpl w:val="0FC8C8CE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1E527E"/>
    <w:multiLevelType w:val="hybridMultilevel"/>
    <w:tmpl w:val="E1AC0B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1"/>
  </w:num>
  <w:num w:numId="4">
    <w:abstractNumId w:val="0"/>
  </w:num>
  <w:num w:numId="5">
    <w:abstractNumId w:val="15"/>
  </w:num>
  <w:num w:numId="6">
    <w:abstractNumId w:val="7"/>
  </w:num>
  <w:num w:numId="7">
    <w:abstractNumId w:val="2"/>
  </w:num>
  <w:num w:numId="8">
    <w:abstractNumId w:val="14"/>
  </w:num>
  <w:num w:numId="9">
    <w:abstractNumId w:val="3"/>
  </w:num>
  <w:num w:numId="10">
    <w:abstractNumId w:val="13"/>
  </w:num>
  <w:num w:numId="11">
    <w:abstractNumId w:val="12"/>
  </w:num>
  <w:num w:numId="12">
    <w:abstractNumId w:val="8"/>
  </w:num>
  <w:num w:numId="13">
    <w:abstractNumId w:val="17"/>
  </w:num>
  <w:num w:numId="14">
    <w:abstractNumId w:val="10"/>
  </w:num>
  <w:num w:numId="15">
    <w:abstractNumId w:val="16"/>
  </w:num>
  <w:num w:numId="16">
    <w:abstractNumId w:val="9"/>
  </w:num>
  <w:num w:numId="17">
    <w:abstractNumId w:val="6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DI3MjW2MDU1MDBX0lEKTi0uzszPAymwrAUA5pa+xiwAAAA="/>
  </w:docVars>
  <w:rsids>
    <w:rsidRoot w:val="004525C3"/>
    <w:rsid w:val="00006DBF"/>
    <w:rsid w:val="000172D6"/>
    <w:rsid w:val="00023200"/>
    <w:rsid w:val="00030BDD"/>
    <w:rsid w:val="00041857"/>
    <w:rsid w:val="00051930"/>
    <w:rsid w:val="0005705B"/>
    <w:rsid w:val="00067994"/>
    <w:rsid w:val="000B3385"/>
    <w:rsid w:val="000C0224"/>
    <w:rsid w:val="000E2AAB"/>
    <w:rsid w:val="000E3DA4"/>
    <w:rsid w:val="000F38A9"/>
    <w:rsid w:val="000F4BF8"/>
    <w:rsid w:val="00112329"/>
    <w:rsid w:val="00131708"/>
    <w:rsid w:val="001868F7"/>
    <w:rsid w:val="0019772B"/>
    <w:rsid w:val="001B34A8"/>
    <w:rsid w:val="002242A4"/>
    <w:rsid w:val="002471A0"/>
    <w:rsid w:val="00255E3F"/>
    <w:rsid w:val="00292568"/>
    <w:rsid w:val="002B44A9"/>
    <w:rsid w:val="002C4A45"/>
    <w:rsid w:val="002D3295"/>
    <w:rsid w:val="002E3F3E"/>
    <w:rsid w:val="00301D9A"/>
    <w:rsid w:val="00302F28"/>
    <w:rsid w:val="00315691"/>
    <w:rsid w:val="003238FA"/>
    <w:rsid w:val="00326A58"/>
    <w:rsid w:val="003271B8"/>
    <w:rsid w:val="003422C7"/>
    <w:rsid w:val="003C76FB"/>
    <w:rsid w:val="003D679C"/>
    <w:rsid w:val="003F279F"/>
    <w:rsid w:val="00402881"/>
    <w:rsid w:val="0042471E"/>
    <w:rsid w:val="00433795"/>
    <w:rsid w:val="004525C3"/>
    <w:rsid w:val="004664E7"/>
    <w:rsid w:val="004762B3"/>
    <w:rsid w:val="004800D7"/>
    <w:rsid w:val="00486E3C"/>
    <w:rsid w:val="004A654E"/>
    <w:rsid w:val="004B4CEA"/>
    <w:rsid w:val="004B7B25"/>
    <w:rsid w:val="004D619C"/>
    <w:rsid w:val="004D713B"/>
    <w:rsid w:val="004F5027"/>
    <w:rsid w:val="00531B9C"/>
    <w:rsid w:val="0053699B"/>
    <w:rsid w:val="005420C9"/>
    <w:rsid w:val="005A1549"/>
    <w:rsid w:val="005B7CEB"/>
    <w:rsid w:val="005F137B"/>
    <w:rsid w:val="006265D5"/>
    <w:rsid w:val="00697CBA"/>
    <w:rsid w:val="006B005C"/>
    <w:rsid w:val="006B29EE"/>
    <w:rsid w:val="006D2A48"/>
    <w:rsid w:val="007021C1"/>
    <w:rsid w:val="0071774B"/>
    <w:rsid w:val="00725C70"/>
    <w:rsid w:val="007526D6"/>
    <w:rsid w:val="00784818"/>
    <w:rsid w:val="00794994"/>
    <w:rsid w:val="007B2090"/>
    <w:rsid w:val="007C160D"/>
    <w:rsid w:val="007C2C99"/>
    <w:rsid w:val="007D2862"/>
    <w:rsid w:val="007D7756"/>
    <w:rsid w:val="007E4253"/>
    <w:rsid w:val="007E73F6"/>
    <w:rsid w:val="00804DCA"/>
    <w:rsid w:val="008237A1"/>
    <w:rsid w:val="00863968"/>
    <w:rsid w:val="00864E1D"/>
    <w:rsid w:val="0087083E"/>
    <w:rsid w:val="00880A26"/>
    <w:rsid w:val="0088655F"/>
    <w:rsid w:val="00897090"/>
    <w:rsid w:val="008974E7"/>
    <w:rsid w:val="008A7203"/>
    <w:rsid w:val="008B5F63"/>
    <w:rsid w:val="008D45F6"/>
    <w:rsid w:val="009042A2"/>
    <w:rsid w:val="00916489"/>
    <w:rsid w:val="00923924"/>
    <w:rsid w:val="009559B5"/>
    <w:rsid w:val="00960AE6"/>
    <w:rsid w:val="009623D6"/>
    <w:rsid w:val="00977C10"/>
    <w:rsid w:val="00997A05"/>
    <w:rsid w:val="009A06B6"/>
    <w:rsid w:val="009A3409"/>
    <w:rsid w:val="009B3E88"/>
    <w:rsid w:val="009D1EFE"/>
    <w:rsid w:val="009E0870"/>
    <w:rsid w:val="009E2CBD"/>
    <w:rsid w:val="009E4427"/>
    <w:rsid w:val="00A00468"/>
    <w:rsid w:val="00A028B9"/>
    <w:rsid w:val="00A02ABC"/>
    <w:rsid w:val="00A06B6E"/>
    <w:rsid w:val="00A33E91"/>
    <w:rsid w:val="00A50FD9"/>
    <w:rsid w:val="00AE68F5"/>
    <w:rsid w:val="00AE705F"/>
    <w:rsid w:val="00AE7743"/>
    <w:rsid w:val="00B0288D"/>
    <w:rsid w:val="00B06601"/>
    <w:rsid w:val="00B1271C"/>
    <w:rsid w:val="00B337DD"/>
    <w:rsid w:val="00B6175C"/>
    <w:rsid w:val="00B74AC8"/>
    <w:rsid w:val="00B85454"/>
    <w:rsid w:val="00B8563B"/>
    <w:rsid w:val="00BC30C2"/>
    <w:rsid w:val="00BE3581"/>
    <w:rsid w:val="00BF0527"/>
    <w:rsid w:val="00BF43B4"/>
    <w:rsid w:val="00C05849"/>
    <w:rsid w:val="00C131B6"/>
    <w:rsid w:val="00C13D52"/>
    <w:rsid w:val="00C2435C"/>
    <w:rsid w:val="00C35D6A"/>
    <w:rsid w:val="00C377D6"/>
    <w:rsid w:val="00C45BCD"/>
    <w:rsid w:val="00C748EF"/>
    <w:rsid w:val="00C9111B"/>
    <w:rsid w:val="00CC008B"/>
    <w:rsid w:val="00CC016E"/>
    <w:rsid w:val="00CC734C"/>
    <w:rsid w:val="00CD6E52"/>
    <w:rsid w:val="00CF2E18"/>
    <w:rsid w:val="00D00E79"/>
    <w:rsid w:val="00D075CA"/>
    <w:rsid w:val="00D21178"/>
    <w:rsid w:val="00D25A6E"/>
    <w:rsid w:val="00D467A6"/>
    <w:rsid w:val="00D52696"/>
    <w:rsid w:val="00D555A5"/>
    <w:rsid w:val="00D646DE"/>
    <w:rsid w:val="00D83E1D"/>
    <w:rsid w:val="00DA41EF"/>
    <w:rsid w:val="00DB480C"/>
    <w:rsid w:val="00DD4280"/>
    <w:rsid w:val="00DE25BE"/>
    <w:rsid w:val="00DE4452"/>
    <w:rsid w:val="00DF559C"/>
    <w:rsid w:val="00DF76A8"/>
    <w:rsid w:val="00E02001"/>
    <w:rsid w:val="00E14544"/>
    <w:rsid w:val="00E15096"/>
    <w:rsid w:val="00E213AB"/>
    <w:rsid w:val="00E36A3F"/>
    <w:rsid w:val="00E653EE"/>
    <w:rsid w:val="00E659FC"/>
    <w:rsid w:val="00E7768C"/>
    <w:rsid w:val="00E97F51"/>
    <w:rsid w:val="00EA3064"/>
    <w:rsid w:val="00EB6F44"/>
    <w:rsid w:val="00ED273E"/>
    <w:rsid w:val="00ED5516"/>
    <w:rsid w:val="00EF1BC0"/>
    <w:rsid w:val="00F021D4"/>
    <w:rsid w:val="00F21563"/>
    <w:rsid w:val="00F505F7"/>
    <w:rsid w:val="00F508F6"/>
    <w:rsid w:val="00F50CE0"/>
    <w:rsid w:val="00F92B55"/>
    <w:rsid w:val="00FA07FC"/>
    <w:rsid w:val="00FA18A4"/>
    <w:rsid w:val="00FD05FC"/>
    <w:rsid w:val="00FE1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D121A"/>
  <w15:docId w15:val="{3CF7036A-FB81-4B67-AB5F-E19DA033E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525C3"/>
    <w:pPr>
      <w:ind w:left="720"/>
      <w:contextualSpacing/>
    </w:pPr>
  </w:style>
  <w:style w:type="character" w:customStyle="1" w:styleId="st">
    <w:name w:val="st"/>
    <w:basedOn w:val="Domylnaczcionkaakapitu"/>
    <w:rsid w:val="00067994"/>
  </w:style>
  <w:style w:type="paragraph" w:styleId="Tekstdymka">
    <w:name w:val="Balloon Text"/>
    <w:basedOn w:val="Normalny"/>
    <w:link w:val="TekstdymkaZnak"/>
    <w:uiPriority w:val="99"/>
    <w:semiHidden/>
    <w:unhideWhenUsed/>
    <w:rsid w:val="00E02001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02001"/>
    <w:rPr>
      <w:rFonts w:ascii="Times New Roman" w:hAnsi="Times New Roman" w:cs="Times New Roman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35D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35D6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35D6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35D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35D6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1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9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90C953-8C75-4313-B5F4-F357224F6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7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olitechnika Opolska</Company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Wzorek</dc:creator>
  <cp:lastModifiedBy>Agnieszka Robak</cp:lastModifiedBy>
  <cp:revision>2</cp:revision>
  <cp:lastPrinted>2020-02-28T07:13:00Z</cp:lastPrinted>
  <dcterms:created xsi:type="dcterms:W3CDTF">2021-02-23T09:01:00Z</dcterms:created>
  <dcterms:modified xsi:type="dcterms:W3CDTF">2021-02-23T09:01:00Z</dcterms:modified>
</cp:coreProperties>
</file>